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d"/>
        <w:tblW w:w="11341" w:type="dxa"/>
        <w:tblInd w:w="-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4"/>
        <w:gridCol w:w="3569"/>
        <w:gridCol w:w="580"/>
        <w:gridCol w:w="420"/>
        <w:gridCol w:w="697"/>
        <w:gridCol w:w="17"/>
        <w:gridCol w:w="144"/>
        <w:gridCol w:w="2410"/>
      </w:tblGrid>
      <w:tr w:rsidR="00C4522B" w14:paraId="67D198D7" w14:textId="77777777" w:rsidTr="00DC0153">
        <w:tc>
          <w:tcPr>
            <w:tcW w:w="3504" w:type="dxa"/>
            <w:vMerge w:val="restart"/>
            <w:shd w:val="clear" w:color="auto" w:fill="000000" w:themeFill="text1"/>
          </w:tcPr>
          <w:p w14:paraId="76EFF858" w14:textId="0159EEAB" w:rsidR="00B77BA7" w:rsidRPr="00B77BA7" w:rsidRDefault="008D665C" w:rsidP="00B77BA7">
            <w:pPr>
              <w:spacing w:line="360" w:lineRule="auto"/>
              <w:ind w:firstLineChars="50" w:firstLine="241"/>
              <w:jc w:val="left"/>
              <w:rPr>
                <w:rFonts w:ascii="Cambria" w:hAnsi="Cambria"/>
                <w:b/>
                <w:color w:val="FFFFFF" w:themeColor="background1"/>
                <w:sz w:val="48"/>
                <w:szCs w:val="48"/>
                <w:u w:val="single"/>
              </w:rPr>
            </w:pPr>
            <w:r w:rsidRPr="00BE12BD">
              <w:rPr>
                <w:rFonts w:ascii="Cambria" w:hAnsi="Cambria"/>
                <w:b/>
                <w:color w:val="FFFFFF" w:themeColor="background1"/>
                <w:sz w:val="48"/>
                <w:szCs w:val="48"/>
                <w:u w:val="single"/>
              </w:rPr>
              <w:t>Xi Lin</w:t>
            </w:r>
          </w:p>
        </w:tc>
        <w:tc>
          <w:tcPr>
            <w:tcW w:w="7837" w:type="dxa"/>
            <w:gridSpan w:val="7"/>
          </w:tcPr>
          <w:p w14:paraId="6F173177" w14:textId="04BFFD1A" w:rsidR="00C4522B" w:rsidRDefault="00BA383E" w:rsidP="00BA383E">
            <w:pPr>
              <w:wordWrap w:val="0"/>
              <w:jc w:val="right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 </w:t>
            </w:r>
            <w:r w:rsidR="005652F0">
              <w:rPr>
                <w:rFonts w:ascii="Cambria" w:hAnsi="Cambria" w:hint="eastAsia"/>
              </w:rPr>
              <w:t xml:space="preserve">Email: </w:t>
            </w:r>
            <w:hyperlink r:id="rId8" w:history="1">
              <w:r w:rsidRPr="007771A9">
                <w:rPr>
                  <w:rStyle w:val="af0"/>
                  <w:rFonts w:ascii="Cambria" w:hAnsi="Cambria"/>
                </w:rPr>
                <w:t>xilin03@outlook.com</w:t>
              </w:r>
            </w:hyperlink>
          </w:p>
        </w:tc>
      </w:tr>
      <w:tr w:rsidR="00C4522B" w14:paraId="01C76FDC" w14:textId="77777777" w:rsidTr="00DC0153">
        <w:tc>
          <w:tcPr>
            <w:tcW w:w="3504" w:type="dxa"/>
            <w:vMerge/>
            <w:shd w:val="clear" w:color="auto" w:fill="000000" w:themeFill="text1"/>
          </w:tcPr>
          <w:p w14:paraId="6EE15E9F" w14:textId="77777777" w:rsidR="00C4522B" w:rsidRDefault="00C4522B">
            <w:pPr>
              <w:rPr>
                <w:rFonts w:ascii="Cambria" w:hAnsi="Cambria"/>
              </w:rPr>
            </w:pPr>
          </w:p>
        </w:tc>
        <w:tc>
          <w:tcPr>
            <w:tcW w:w="7837" w:type="dxa"/>
            <w:gridSpan w:val="7"/>
          </w:tcPr>
          <w:p w14:paraId="56F7F6E4" w14:textId="3F365FB2" w:rsidR="00C4522B" w:rsidRDefault="005652F0">
            <w:pPr>
              <w:jc w:val="right"/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t xml:space="preserve">Tel.: </w:t>
            </w:r>
            <w:r>
              <w:rPr>
                <w:rFonts w:ascii="Cambria" w:hAnsi="Cambria"/>
              </w:rPr>
              <w:t>+</w:t>
            </w:r>
            <w:r>
              <w:rPr>
                <w:rFonts w:ascii="Cambria" w:hAnsi="Cambria" w:hint="eastAsia"/>
              </w:rPr>
              <w:t>86</w:t>
            </w:r>
            <w:r>
              <w:rPr>
                <w:rFonts w:ascii="Cambria" w:hAnsi="Cambria"/>
              </w:rPr>
              <w:t>-</w:t>
            </w:r>
            <w:r w:rsidR="00765A32" w:rsidRPr="00765A32">
              <w:rPr>
                <w:rFonts w:ascii="Cambria" w:hAnsi="Cambria"/>
              </w:rPr>
              <w:t>18009692456</w:t>
            </w:r>
          </w:p>
        </w:tc>
      </w:tr>
      <w:tr w:rsidR="00C4522B" w14:paraId="3F8FFBA1" w14:textId="77777777" w:rsidTr="00DC0153">
        <w:trPr>
          <w:trHeight w:val="512"/>
        </w:trPr>
        <w:tc>
          <w:tcPr>
            <w:tcW w:w="3504" w:type="dxa"/>
            <w:vMerge/>
            <w:shd w:val="clear" w:color="auto" w:fill="000000" w:themeFill="text1"/>
          </w:tcPr>
          <w:p w14:paraId="5B1AF508" w14:textId="77777777" w:rsidR="00C4522B" w:rsidRDefault="00C4522B">
            <w:pPr>
              <w:rPr>
                <w:rFonts w:ascii="Cambria" w:hAnsi="Cambria"/>
              </w:rPr>
            </w:pPr>
          </w:p>
        </w:tc>
        <w:tc>
          <w:tcPr>
            <w:tcW w:w="7837" w:type="dxa"/>
            <w:gridSpan w:val="7"/>
          </w:tcPr>
          <w:p w14:paraId="343710E5" w14:textId="42A52252" w:rsidR="00C4522B" w:rsidRPr="00394C17" w:rsidRDefault="001B5969" w:rsidP="001B5969">
            <w:pPr>
              <w:wordWrap w:val="0"/>
              <w:jc w:val="right"/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t xml:space="preserve">Web: </w:t>
            </w:r>
            <w:hyperlink r:id="rId9" w:history="1">
              <w:r w:rsidR="00394C17" w:rsidRPr="001716CE">
                <w:rPr>
                  <w:rStyle w:val="af0"/>
                  <w:rFonts w:ascii="Cambria" w:hAnsi="Cambria"/>
                </w:rPr>
                <w:t>https://xilin03.github.io/</w:t>
              </w:r>
            </w:hyperlink>
            <w:r w:rsidR="00394C17">
              <w:rPr>
                <w:rFonts w:ascii="Cambria" w:hAnsi="Cambria" w:hint="eastAsia"/>
              </w:rPr>
              <w:t xml:space="preserve"> </w:t>
            </w:r>
          </w:p>
        </w:tc>
      </w:tr>
      <w:tr w:rsidR="00C4522B" w14:paraId="6F60DD47" w14:textId="77777777" w:rsidTr="00DC0153">
        <w:tc>
          <w:tcPr>
            <w:tcW w:w="11341" w:type="dxa"/>
            <w:gridSpan w:val="8"/>
          </w:tcPr>
          <w:p w14:paraId="11B5328C" w14:textId="3DB92169" w:rsidR="00C4522B" w:rsidRPr="00D763B6" w:rsidRDefault="005652F0" w:rsidP="00765A32">
            <w:pPr>
              <w:spacing w:line="360" w:lineRule="auto"/>
              <w:jc w:val="left"/>
              <w:rPr>
                <w:rFonts w:ascii="Cambria" w:hAnsi="Cambria"/>
                <w:b/>
                <w:sz w:val="28"/>
                <w:u w:val="single"/>
              </w:rPr>
            </w:pPr>
            <w:r>
              <w:rPr>
                <w:rFonts w:ascii="Cambria" w:hAnsi="Cambria" w:hint="eastAsia"/>
                <w:b/>
                <w:sz w:val="28"/>
                <w:u w:val="single"/>
              </w:rPr>
              <w:t>E</w:t>
            </w:r>
            <w:r>
              <w:rPr>
                <w:rFonts w:ascii="Cambria" w:hAnsi="Cambria"/>
                <w:b/>
                <w:sz w:val="28"/>
                <w:u w:val="single"/>
              </w:rPr>
              <w:t>DUCATION</w:t>
            </w:r>
          </w:p>
        </w:tc>
      </w:tr>
      <w:tr w:rsidR="002E4218" w14:paraId="263FABE3" w14:textId="77777777" w:rsidTr="00DC0153">
        <w:tc>
          <w:tcPr>
            <w:tcW w:w="7073" w:type="dxa"/>
            <w:gridSpan w:val="2"/>
          </w:tcPr>
          <w:p w14:paraId="63B0DE0E" w14:textId="5002098C" w:rsidR="002E4218" w:rsidRPr="00F0012D" w:rsidRDefault="002E2022" w:rsidP="002E4218">
            <w:pPr>
              <w:spacing w:line="300" w:lineRule="exact"/>
              <w:rPr>
                <w:rFonts w:ascii="Cambria" w:hAnsi="Cambria"/>
                <w:b/>
              </w:rPr>
            </w:pPr>
            <w:r>
              <w:rPr>
                <w:rFonts w:ascii="Cambria" w:hAnsi="Cambria" w:hint="eastAsia"/>
                <w:b/>
              </w:rPr>
              <w:t>Johns Hopkins University</w:t>
            </w:r>
          </w:p>
        </w:tc>
        <w:tc>
          <w:tcPr>
            <w:tcW w:w="4268" w:type="dxa"/>
            <w:gridSpan w:val="6"/>
          </w:tcPr>
          <w:p w14:paraId="1343AC8F" w14:textId="368D3110" w:rsidR="002E4218" w:rsidRDefault="002E4218" w:rsidP="002E4218">
            <w:pPr>
              <w:spacing w:line="300" w:lineRule="exact"/>
              <w:jc w:val="right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  </w:t>
            </w:r>
            <w:r>
              <w:rPr>
                <w:rFonts w:ascii="Cambria" w:hAnsi="Cambria" w:hint="eastAsia"/>
                <w:bCs/>
              </w:rPr>
              <w:t>Aug</w:t>
            </w:r>
            <w:r>
              <w:rPr>
                <w:rFonts w:ascii="Cambria" w:hAnsi="Cambria"/>
              </w:rPr>
              <w:t>. 202</w:t>
            </w:r>
            <w:r>
              <w:rPr>
                <w:rFonts w:ascii="Cambria" w:hAnsi="Cambria" w:hint="eastAsia"/>
              </w:rPr>
              <w:t>5</w:t>
            </w:r>
            <w:r>
              <w:rPr>
                <w:rFonts w:ascii="Cambria" w:hAnsi="Cambria"/>
              </w:rPr>
              <w:t>–</w:t>
            </w:r>
            <w:r w:rsidR="002E2022">
              <w:rPr>
                <w:rFonts w:ascii="Cambria" w:hAnsi="Cambria" w:hint="eastAsia"/>
              </w:rPr>
              <w:t>Jun</w:t>
            </w:r>
            <w:r>
              <w:rPr>
                <w:rFonts w:ascii="Cambria" w:hAnsi="Cambria"/>
              </w:rPr>
              <w:t>. 202</w:t>
            </w:r>
            <w:r>
              <w:rPr>
                <w:rFonts w:ascii="Cambria" w:hAnsi="Cambria" w:hint="eastAsia"/>
              </w:rPr>
              <w:t>7</w:t>
            </w:r>
            <w:r>
              <w:rPr>
                <w:rFonts w:ascii="Cambria" w:hAnsi="Cambria" w:hint="eastAsia"/>
                <w:bCs/>
              </w:rPr>
              <w:t xml:space="preserve"> </w:t>
            </w:r>
          </w:p>
        </w:tc>
      </w:tr>
      <w:tr w:rsidR="002E4218" w14:paraId="68E593F9" w14:textId="77777777" w:rsidTr="00DC0153">
        <w:tc>
          <w:tcPr>
            <w:tcW w:w="7073" w:type="dxa"/>
            <w:gridSpan w:val="2"/>
          </w:tcPr>
          <w:p w14:paraId="60A0177F" w14:textId="13CEBC50" w:rsidR="002E4218" w:rsidRPr="00F0012D" w:rsidRDefault="002E4218" w:rsidP="002E4218">
            <w:pPr>
              <w:spacing w:line="300" w:lineRule="exact"/>
              <w:rPr>
                <w:rFonts w:ascii="Cambria" w:hAnsi="Cambria"/>
                <w:b/>
              </w:rPr>
            </w:pPr>
            <w:r>
              <w:rPr>
                <w:rFonts w:ascii="Cambria" w:hAnsi="Cambria" w:hint="eastAsia"/>
              </w:rPr>
              <w:sym w:font="Symbol" w:char="F0A8"/>
            </w:r>
            <w:r>
              <w:rPr>
                <w:rFonts w:ascii="Cambria" w:hAnsi="Cambria"/>
              </w:rPr>
              <w:t xml:space="preserve"> </w:t>
            </w:r>
            <w:r>
              <w:rPr>
                <w:rFonts w:ascii="Cambria" w:hAnsi="Cambria" w:hint="eastAsia"/>
              </w:rPr>
              <w:t>Program</w:t>
            </w:r>
            <w:r>
              <w:rPr>
                <w:rFonts w:ascii="Cambria" w:hAnsi="Cambria"/>
              </w:rPr>
              <w:t xml:space="preserve">: </w:t>
            </w:r>
            <w:r w:rsidR="002E2022">
              <w:rPr>
                <w:rFonts w:ascii="Cambria" w:hAnsi="Cambria" w:hint="eastAsia"/>
              </w:rPr>
              <w:t>M.S.E.</w:t>
            </w:r>
            <w:r>
              <w:rPr>
                <w:rFonts w:ascii="Cambria" w:hAnsi="Cambria" w:hint="eastAsia"/>
              </w:rPr>
              <w:t xml:space="preserve"> in Robotics</w:t>
            </w:r>
          </w:p>
        </w:tc>
        <w:tc>
          <w:tcPr>
            <w:tcW w:w="4268" w:type="dxa"/>
            <w:gridSpan w:val="6"/>
          </w:tcPr>
          <w:p w14:paraId="78B23D46" w14:textId="77777777" w:rsidR="002E4218" w:rsidRDefault="002E4218" w:rsidP="002E4218">
            <w:pPr>
              <w:spacing w:line="300" w:lineRule="exact"/>
              <w:jc w:val="right"/>
              <w:rPr>
                <w:rFonts w:ascii="Cambria" w:hAnsi="Cambria"/>
                <w:bCs/>
              </w:rPr>
            </w:pPr>
          </w:p>
        </w:tc>
      </w:tr>
      <w:tr w:rsidR="00C4522B" w14:paraId="5CA352BC" w14:textId="77777777" w:rsidTr="00DC0153">
        <w:tc>
          <w:tcPr>
            <w:tcW w:w="7073" w:type="dxa"/>
            <w:gridSpan w:val="2"/>
          </w:tcPr>
          <w:p w14:paraId="7215E460" w14:textId="0D37F62D" w:rsidR="00C4522B" w:rsidRDefault="00F0012D" w:rsidP="006430F3">
            <w:pPr>
              <w:spacing w:line="300" w:lineRule="exact"/>
              <w:rPr>
                <w:rFonts w:ascii="Cambria" w:hAnsi="Cambria"/>
                <w:b/>
              </w:rPr>
            </w:pPr>
            <w:bookmarkStart w:id="0" w:name="_Hlk195900351"/>
            <w:r w:rsidRPr="00F0012D">
              <w:rPr>
                <w:rFonts w:ascii="Cambria" w:hAnsi="Cambria"/>
                <w:b/>
              </w:rPr>
              <w:t>Dalian University of Technology</w:t>
            </w:r>
          </w:p>
        </w:tc>
        <w:tc>
          <w:tcPr>
            <w:tcW w:w="4268" w:type="dxa"/>
            <w:gridSpan w:val="6"/>
          </w:tcPr>
          <w:p w14:paraId="4CE7332E" w14:textId="644E9192" w:rsidR="00C4522B" w:rsidRDefault="005652F0" w:rsidP="00F0012D">
            <w:pPr>
              <w:spacing w:line="300" w:lineRule="exact"/>
              <w:jc w:val="right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  </w:t>
            </w:r>
            <w:r w:rsidR="0072189A">
              <w:rPr>
                <w:rFonts w:ascii="Cambria" w:hAnsi="Cambria"/>
              </w:rPr>
              <w:t>Sep. 2021–Jun. 2025</w:t>
            </w:r>
            <w:r>
              <w:rPr>
                <w:rFonts w:ascii="Cambria" w:hAnsi="Cambria" w:hint="eastAsia"/>
                <w:bCs/>
              </w:rPr>
              <w:t xml:space="preserve"> </w:t>
            </w:r>
          </w:p>
        </w:tc>
      </w:tr>
      <w:tr w:rsidR="00C4522B" w14:paraId="62742042" w14:textId="77777777" w:rsidTr="00270A2E">
        <w:tc>
          <w:tcPr>
            <w:tcW w:w="8073" w:type="dxa"/>
            <w:gridSpan w:val="4"/>
          </w:tcPr>
          <w:p w14:paraId="00A9ED23" w14:textId="7BA3D7C1" w:rsidR="00C4522B" w:rsidRDefault="005652F0" w:rsidP="0020485B">
            <w:pPr>
              <w:spacing w:line="300" w:lineRule="exact"/>
              <w:jc w:val="left"/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sym w:font="Symbol" w:char="F0A8"/>
            </w:r>
            <w:r>
              <w:rPr>
                <w:rFonts w:ascii="Cambria" w:hAnsi="Cambria"/>
              </w:rPr>
              <w:t xml:space="preserve"> </w:t>
            </w:r>
            <w:r w:rsidR="00F14FC7">
              <w:rPr>
                <w:rFonts w:ascii="Cambria" w:hAnsi="Cambria" w:hint="eastAsia"/>
              </w:rPr>
              <w:t>M</w:t>
            </w:r>
            <w:r w:rsidR="00F14FC7">
              <w:rPr>
                <w:rFonts w:ascii="Cambria" w:hAnsi="Cambria"/>
              </w:rPr>
              <w:t xml:space="preserve">ajor: </w:t>
            </w:r>
            <w:r w:rsidR="00F14FC7" w:rsidRPr="001C3D65">
              <w:rPr>
                <w:rFonts w:ascii="Cambria" w:hAnsi="Cambria"/>
              </w:rPr>
              <w:t xml:space="preserve">Mechanical </w:t>
            </w:r>
            <w:r w:rsidR="00F14FC7">
              <w:rPr>
                <w:rFonts w:ascii="Cambria" w:hAnsi="Cambria" w:hint="eastAsia"/>
              </w:rPr>
              <w:t>Engineering</w:t>
            </w:r>
            <w:r w:rsidR="00F14FC7" w:rsidRPr="001C3D65">
              <w:rPr>
                <w:rFonts w:ascii="Cambria" w:hAnsi="Cambria"/>
              </w:rPr>
              <w:t xml:space="preserve"> </w:t>
            </w:r>
            <w:r w:rsidR="00F14FC7">
              <w:rPr>
                <w:rFonts w:ascii="Cambria" w:hAnsi="Cambria" w:hint="eastAsia"/>
              </w:rPr>
              <w:t xml:space="preserve">(Joint Program with </w:t>
            </w:r>
            <w:r w:rsidR="00F14FC7">
              <w:rPr>
                <w:rFonts w:ascii="Cambria" w:hAnsi="Cambria"/>
              </w:rPr>
              <w:t>UC</w:t>
            </w:r>
            <w:r w:rsidR="002E4218">
              <w:rPr>
                <w:rFonts w:ascii="Cambria" w:hAnsi="Cambria" w:hint="eastAsia"/>
              </w:rPr>
              <w:t xml:space="preserve">, </w:t>
            </w:r>
            <w:r w:rsidR="00F14FC7">
              <w:rPr>
                <w:rFonts w:ascii="Cambria" w:hAnsi="Cambria"/>
              </w:rPr>
              <w:t>Irvine</w:t>
            </w:r>
            <w:r w:rsidR="00F14FC7">
              <w:rPr>
                <w:rFonts w:ascii="Cambria" w:hAnsi="Cambria" w:hint="eastAsia"/>
              </w:rPr>
              <w:t xml:space="preserve">) </w:t>
            </w:r>
            <w:r w:rsidR="00F14FC7" w:rsidRPr="00CB11CE">
              <w:rPr>
                <w:rFonts w:ascii="Cambria" w:hAnsi="Cambria"/>
              </w:rPr>
              <w:t>|</w:t>
            </w:r>
            <w:r w:rsidR="00F14FC7">
              <w:rPr>
                <w:rFonts w:ascii="Cambria" w:hAnsi="Cambria" w:hint="eastAsia"/>
              </w:rPr>
              <w:t xml:space="preserve"> Minor: Automation</w:t>
            </w:r>
            <w:r w:rsidR="003E6AA2">
              <w:rPr>
                <w:rFonts w:ascii="Cambria" w:hAnsi="Cambria"/>
              </w:rPr>
              <w:t xml:space="preserve"> </w:t>
            </w:r>
          </w:p>
        </w:tc>
        <w:tc>
          <w:tcPr>
            <w:tcW w:w="3268" w:type="dxa"/>
            <w:gridSpan w:val="4"/>
          </w:tcPr>
          <w:p w14:paraId="314FEE42" w14:textId="383B730A" w:rsidR="00C4522B" w:rsidRDefault="00C4522B" w:rsidP="001C3D65">
            <w:pPr>
              <w:spacing w:line="300" w:lineRule="exact"/>
              <w:jc w:val="right"/>
              <w:rPr>
                <w:rFonts w:ascii="Cambria" w:hAnsi="Cambria"/>
              </w:rPr>
            </w:pPr>
          </w:p>
        </w:tc>
      </w:tr>
      <w:bookmarkEnd w:id="0"/>
      <w:tr w:rsidR="001C3D65" w14:paraId="01CA2E88" w14:textId="77777777" w:rsidTr="00DC0153">
        <w:tc>
          <w:tcPr>
            <w:tcW w:w="11341" w:type="dxa"/>
            <w:gridSpan w:val="8"/>
          </w:tcPr>
          <w:p w14:paraId="5A8029A3" w14:textId="21B0AB8B" w:rsidR="001C3D65" w:rsidRDefault="001C3D65" w:rsidP="00CB11CE">
            <w:pPr>
              <w:spacing w:line="300" w:lineRule="exact"/>
              <w:jc w:val="left"/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sym w:font="Symbol" w:char="F0A8"/>
            </w:r>
            <w:r>
              <w:rPr>
                <w:rFonts w:ascii="Cambria" w:hAnsi="Cambria"/>
              </w:rPr>
              <w:t xml:space="preserve"> </w:t>
            </w:r>
            <w:r>
              <w:rPr>
                <w:rFonts w:ascii="Cambria" w:hAnsi="Cambria" w:hint="eastAsia"/>
              </w:rPr>
              <w:t>M</w:t>
            </w:r>
            <w:r w:rsidR="00FB5722">
              <w:rPr>
                <w:rFonts w:ascii="Cambria" w:hAnsi="Cambria" w:hint="eastAsia"/>
              </w:rPr>
              <w:t xml:space="preserve">ain Course: </w:t>
            </w:r>
            <w:r w:rsidR="00FB5722" w:rsidRPr="00FB5722">
              <w:rPr>
                <w:rFonts w:ascii="Cambria" w:hAnsi="Cambria"/>
              </w:rPr>
              <w:t xml:space="preserve">Automatic Control (88), Robot Dynamics (93), </w:t>
            </w:r>
            <w:r w:rsidR="00FB5722">
              <w:rPr>
                <w:rFonts w:ascii="Cambria" w:hAnsi="Cambria" w:hint="eastAsia"/>
              </w:rPr>
              <w:t xml:space="preserve">Robotics </w:t>
            </w:r>
            <w:r w:rsidR="00FB5722" w:rsidRPr="00FB5722">
              <w:rPr>
                <w:rFonts w:ascii="Cambria" w:hAnsi="Cambria"/>
              </w:rPr>
              <w:t>Perception (94)</w:t>
            </w:r>
            <w:r w:rsidR="00FB5722" w:rsidRPr="00CB11CE">
              <w:rPr>
                <w:rFonts w:ascii="Cambria" w:hAnsi="Cambria"/>
              </w:rPr>
              <w:t xml:space="preserve"> |</w:t>
            </w:r>
            <w:r w:rsidR="00FB5722">
              <w:rPr>
                <w:rFonts w:ascii="Cambria" w:hAnsi="Cambria" w:hint="eastAsia"/>
              </w:rPr>
              <w:t xml:space="preserve"> </w:t>
            </w:r>
            <w:r w:rsidR="00CB11CE">
              <w:rPr>
                <w:rFonts w:ascii="Cambria" w:hAnsi="Cambria"/>
              </w:rPr>
              <w:t xml:space="preserve">GPA: </w:t>
            </w:r>
            <w:r w:rsidR="00CB11CE" w:rsidRPr="00621646">
              <w:rPr>
                <w:rFonts w:ascii="Cambria" w:hAnsi="Cambria"/>
              </w:rPr>
              <w:t>86.</w:t>
            </w:r>
            <w:r w:rsidR="00CB11CE">
              <w:rPr>
                <w:rFonts w:ascii="Cambria" w:hAnsi="Cambria" w:hint="eastAsia"/>
              </w:rPr>
              <w:t>7</w:t>
            </w:r>
            <w:r w:rsidR="00CB11CE" w:rsidRPr="00621646">
              <w:rPr>
                <w:rFonts w:ascii="Cambria" w:hAnsi="Cambria"/>
              </w:rPr>
              <w:t>/100</w:t>
            </w:r>
          </w:p>
        </w:tc>
      </w:tr>
      <w:tr w:rsidR="005B06CA" w14:paraId="5DEB87B7" w14:textId="77777777" w:rsidTr="00270A2E">
        <w:tc>
          <w:tcPr>
            <w:tcW w:w="8073" w:type="dxa"/>
            <w:gridSpan w:val="4"/>
          </w:tcPr>
          <w:p w14:paraId="1AE107B6" w14:textId="77777777" w:rsidR="005B06CA" w:rsidRDefault="005B06CA" w:rsidP="007905C5">
            <w:pPr>
              <w:spacing w:line="300" w:lineRule="exact"/>
              <w:jc w:val="left"/>
              <w:rPr>
                <w:rFonts w:ascii="Cambria" w:hAnsi="Cambria"/>
              </w:rPr>
            </w:pPr>
          </w:p>
        </w:tc>
        <w:tc>
          <w:tcPr>
            <w:tcW w:w="3268" w:type="dxa"/>
            <w:gridSpan w:val="4"/>
          </w:tcPr>
          <w:p w14:paraId="45F18797" w14:textId="77777777" w:rsidR="005B06CA" w:rsidRDefault="005B06CA" w:rsidP="007905C5">
            <w:pPr>
              <w:spacing w:line="300" w:lineRule="exact"/>
              <w:jc w:val="right"/>
              <w:rPr>
                <w:rFonts w:ascii="Cambria" w:hAnsi="Cambria"/>
              </w:rPr>
            </w:pPr>
          </w:p>
        </w:tc>
      </w:tr>
      <w:tr w:rsidR="00C4522B" w14:paraId="440CAA46" w14:textId="77777777" w:rsidTr="00DC0153">
        <w:tc>
          <w:tcPr>
            <w:tcW w:w="11341" w:type="dxa"/>
            <w:gridSpan w:val="8"/>
          </w:tcPr>
          <w:p w14:paraId="7BCEB542" w14:textId="02A57165" w:rsidR="00C4522B" w:rsidRPr="00722169" w:rsidRDefault="00721132" w:rsidP="00765A32">
            <w:pPr>
              <w:spacing w:line="360" w:lineRule="auto"/>
              <w:jc w:val="left"/>
              <w:rPr>
                <w:rFonts w:ascii="Cambria" w:hAnsi="Cambria"/>
                <w:b/>
                <w:sz w:val="28"/>
                <w:u w:val="single"/>
              </w:rPr>
            </w:pPr>
            <w:r>
              <w:rPr>
                <w:rFonts w:ascii="Cambria" w:hAnsi="Cambria" w:hint="eastAsia"/>
                <w:b/>
                <w:sz w:val="28"/>
                <w:u w:val="single"/>
              </w:rPr>
              <w:t>Publication</w:t>
            </w:r>
          </w:p>
        </w:tc>
      </w:tr>
      <w:tr w:rsidR="00721132" w14:paraId="40E2A34A" w14:textId="77777777" w:rsidTr="00DC0153">
        <w:tc>
          <w:tcPr>
            <w:tcW w:w="11341" w:type="dxa"/>
            <w:gridSpan w:val="8"/>
          </w:tcPr>
          <w:p w14:paraId="62FDE262" w14:textId="7B6F6949" w:rsidR="00721132" w:rsidRPr="00721132" w:rsidRDefault="00721132" w:rsidP="00721132">
            <w:pPr>
              <w:spacing w:line="300" w:lineRule="exact"/>
              <w:jc w:val="left"/>
              <w:rPr>
                <w:rFonts w:ascii="Cambria" w:hAnsi="Cambria"/>
                <w:b/>
              </w:rPr>
            </w:pPr>
            <w:r>
              <w:rPr>
                <w:rFonts w:ascii="Cambria" w:hAnsi="Cambria" w:hint="eastAsia"/>
                <w:b/>
              </w:rPr>
              <w:t>Essay</w:t>
            </w:r>
          </w:p>
        </w:tc>
      </w:tr>
      <w:tr w:rsidR="00C4522B" w14:paraId="07BE346E" w14:textId="77777777" w:rsidTr="00DC0153">
        <w:tc>
          <w:tcPr>
            <w:tcW w:w="11341" w:type="dxa"/>
            <w:gridSpan w:val="8"/>
          </w:tcPr>
          <w:p w14:paraId="34ED1EAA" w14:textId="32358CAB" w:rsidR="00C4522B" w:rsidRPr="00721132" w:rsidRDefault="00C45DE0" w:rsidP="00721132">
            <w:pPr>
              <w:pStyle w:val="af"/>
              <w:numPr>
                <w:ilvl w:val="0"/>
                <w:numId w:val="2"/>
              </w:numPr>
              <w:spacing w:line="300" w:lineRule="exact"/>
              <w:ind w:firstLineChars="0"/>
              <w:jc w:val="left"/>
              <w:rPr>
                <w:rFonts w:ascii="Cambria" w:hAnsi="Cambria"/>
              </w:rPr>
            </w:pPr>
            <w:r w:rsidRPr="00721132">
              <w:rPr>
                <w:rFonts w:ascii="Cambria" w:hAnsi="Cambria"/>
                <w:b/>
              </w:rPr>
              <w:t xml:space="preserve">Xi Lin, </w:t>
            </w:r>
            <w:proofErr w:type="spellStart"/>
            <w:r w:rsidR="004C207B" w:rsidRPr="00721132">
              <w:rPr>
                <w:rFonts w:ascii="Cambria" w:hAnsi="Cambria" w:hint="eastAsia"/>
              </w:rPr>
              <w:t>Yuge</w:t>
            </w:r>
            <w:proofErr w:type="spellEnd"/>
            <w:r w:rsidR="004C207B" w:rsidRPr="00721132">
              <w:rPr>
                <w:rFonts w:ascii="Cambria" w:hAnsi="Cambria" w:hint="eastAsia"/>
              </w:rPr>
              <w:t xml:space="preserve"> Chen,</w:t>
            </w:r>
            <w:r w:rsidR="004C207B" w:rsidRPr="00721132">
              <w:rPr>
                <w:rFonts w:ascii="Cambria" w:hAnsi="Cambria"/>
              </w:rPr>
              <w:t xml:space="preserve"> </w:t>
            </w:r>
            <w:proofErr w:type="spellStart"/>
            <w:r w:rsidR="004C207B" w:rsidRPr="00721132">
              <w:rPr>
                <w:rFonts w:ascii="Cambria" w:hAnsi="Cambria" w:hint="eastAsia"/>
              </w:rPr>
              <w:t>Donglai</w:t>
            </w:r>
            <w:proofErr w:type="spellEnd"/>
            <w:r w:rsidR="004C207B" w:rsidRPr="00721132">
              <w:rPr>
                <w:rFonts w:ascii="Cambria" w:hAnsi="Cambria" w:hint="eastAsia"/>
              </w:rPr>
              <w:t xml:space="preserve"> Liu</w:t>
            </w:r>
            <w:r w:rsidR="004C207B" w:rsidRPr="00721132">
              <w:rPr>
                <w:rFonts w:ascii="Cambria" w:hAnsi="Cambria"/>
                <w:b/>
              </w:rPr>
              <w:t xml:space="preserve">, </w:t>
            </w:r>
            <w:r w:rsidRPr="00721132">
              <w:rPr>
                <w:rFonts w:ascii="Cambria" w:hAnsi="Cambria"/>
              </w:rPr>
              <w:t>Research on Object Detection of Robotic based on Convolutional Neural Network</w:t>
            </w:r>
            <w:r w:rsidR="004C207B" w:rsidRPr="00721132">
              <w:rPr>
                <w:rFonts w:ascii="Cambria" w:hAnsi="Cambria"/>
              </w:rPr>
              <w:t>, accepted by</w:t>
            </w:r>
            <w:r w:rsidR="004C207B">
              <w:t xml:space="preserve"> </w:t>
            </w:r>
            <w:r w:rsidR="004C207B" w:rsidRPr="00721132">
              <w:rPr>
                <w:rFonts w:ascii="Cambria" w:hAnsi="Cambria"/>
              </w:rPr>
              <w:t>the 2023 3rd International Conference on Image Processing and Intelligent Control</w:t>
            </w:r>
            <w:r w:rsidR="005652F0" w:rsidRPr="00721132">
              <w:rPr>
                <w:rFonts w:ascii="Cambria" w:hAnsi="Cambria"/>
              </w:rPr>
              <w:t>.</w:t>
            </w:r>
          </w:p>
        </w:tc>
      </w:tr>
      <w:tr w:rsidR="00721132" w14:paraId="7A356D2B" w14:textId="77777777" w:rsidTr="00DC0153">
        <w:tc>
          <w:tcPr>
            <w:tcW w:w="11341" w:type="dxa"/>
            <w:gridSpan w:val="8"/>
          </w:tcPr>
          <w:p w14:paraId="58597048" w14:textId="6625F299" w:rsidR="00721132" w:rsidRPr="00721132" w:rsidRDefault="00721132" w:rsidP="00721132">
            <w:pPr>
              <w:spacing w:line="300" w:lineRule="exact"/>
              <w:jc w:val="left"/>
              <w:rPr>
                <w:rFonts w:ascii="Cambria" w:hAnsi="Cambria"/>
                <w:b/>
              </w:rPr>
            </w:pPr>
            <w:r>
              <w:rPr>
                <w:rFonts w:ascii="Cambria" w:hAnsi="Cambria" w:hint="eastAsia"/>
                <w:b/>
              </w:rPr>
              <w:t>Patents</w:t>
            </w:r>
          </w:p>
        </w:tc>
      </w:tr>
      <w:tr w:rsidR="00C4522B" w14:paraId="17E2308D" w14:textId="77777777" w:rsidTr="00DC0153">
        <w:tc>
          <w:tcPr>
            <w:tcW w:w="11341" w:type="dxa"/>
            <w:gridSpan w:val="8"/>
          </w:tcPr>
          <w:p w14:paraId="26EE1D2E" w14:textId="69E4BD91" w:rsidR="00C4522B" w:rsidRPr="006F6A26" w:rsidRDefault="006F6A26" w:rsidP="006F6A26">
            <w:pPr>
              <w:pStyle w:val="af"/>
              <w:numPr>
                <w:ilvl w:val="0"/>
                <w:numId w:val="1"/>
              </w:numPr>
              <w:spacing w:line="300" w:lineRule="exact"/>
              <w:ind w:firstLineChars="0"/>
              <w:jc w:val="left"/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t>1</w:t>
            </w:r>
            <w:r w:rsidRPr="006F6A26">
              <w:rPr>
                <w:rFonts w:ascii="Cambria" w:hAnsi="Cambria" w:hint="eastAsia"/>
                <w:vertAlign w:val="superscript"/>
              </w:rPr>
              <w:t>st</w:t>
            </w:r>
            <w:r>
              <w:rPr>
                <w:rFonts w:ascii="Cambria" w:hAnsi="Cambria" w:hint="eastAsia"/>
              </w:rPr>
              <w:t xml:space="preserve"> </w:t>
            </w:r>
            <w:r w:rsidR="00721132">
              <w:rPr>
                <w:rFonts w:ascii="Cambria" w:hAnsi="Cambria" w:hint="eastAsia"/>
              </w:rPr>
              <w:t xml:space="preserve">Author: </w:t>
            </w:r>
            <w:r>
              <w:rPr>
                <w:rFonts w:ascii="Cambria" w:hAnsi="Cambria" w:hint="eastAsia"/>
              </w:rPr>
              <w:t>A new</w:t>
            </w:r>
            <w:r>
              <w:rPr>
                <w:rFonts w:ascii="Cambria" w:hAnsi="Cambria"/>
              </w:rPr>
              <w:t xml:space="preserve"> conveyor based on spiral closed anti-blocking</w:t>
            </w:r>
            <w:r>
              <w:rPr>
                <w:rFonts w:ascii="Cambria" w:hAnsi="Cambria" w:hint="eastAsia"/>
              </w:rPr>
              <w:t xml:space="preserve"> </w:t>
            </w:r>
            <w:r w:rsidRPr="00CB11CE">
              <w:rPr>
                <w:rFonts w:ascii="Cambria" w:hAnsi="Cambria"/>
              </w:rPr>
              <w:t>|</w:t>
            </w:r>
            <w:r>
              <w:rPr>
                <w:rFonts w:ascii="Cambria" w:hAnsi="Cambria" w:hint="eastAsia"/>
              </w:rPr>
              <w:t xml:space="preserve"> </w:t>
            </w:r>
            <w:r>
              <w:rPr>
                <w:rFonts w:ascii="Cambria" w:hAnsi="Cambria"/>
              </w:rPr>
              <w:t>A type of grinding device</w:t>
            </w:r>
            <w:r w:rsidRPr="00721132">
              <w:rPr>
                <w:rFonts w:ascii="Cambria" w:hAnsi="Cambria" w:hint="eastAsia"/>
              </w:rPr>
              <w:t xml:space="preserve"> </w:t>
            </w:r>
          </w:p>
        </w:tc>
      </w:tr>
      <w:tr w:rsidR="007E65F0" w14:paraId="35794669" w14:textId="77777777" w:rsidTr="00DC0153">
        <w:tc>
          <w:tcPr>
            <w:tcW w:w="11341" w:type="dxa"/>
            <w:gridSpan w:val="8"/>
          </w:tcPr>
          <w:p w14:paraId="7E4EF0D0" w14:textId="031784B2" w:rsidR="003A24CF" w:rsidRPr="003A24CF" w:rsidRDefault="006F6A26" w:rsidP="0020485B">
            <w:pPr>
              <w:pStyle w:val="af"/>
              <w:numPr>
                <w:ilvl w:val="0"/>
                <w:numId w:val="1"/>
              </w:numPr>
              <w:spacing w:line="300" w:lineRule="exact"/>
              <w:ind w:firstLineChars="0"/>
              <w:jc w:val="left"/>
              <w:rPr>
                <w:rFonts w:ascii="Cambria" w:hAnsi="Cambria"/>
              </w:rPr>
            </w:pPr>
            <w:r>
              <w:rPr>
                <w:rFonts w:ascii="Cambria" w:hAnsi="Cambria" w:hint="eastAsia"/>
              </w:rPr>
              <w:t>2</w:t>
            </w:r>
            <w:r w:rsidRPr="006F6A26">
              <w:rPr>
                <w:rFonts w:ascii="Cambria" w:hAnsi="Cambria" w:hint="eastAsia"/>
                <w:vertAlign w:val="superscript"/>
              </w:rPr>
              <w:t>nd</w:t>
            </w:r>
            <w:r>
              <w:rPr>
                <w:rFonts w:ascii="Cambria" w:hAnsi="Cambria" w:hint="eastAsia"/>
              </w:rPr>
              <w:t xml:space="preserve"> Author: </w:t>
            </w:r>
            <w:r w:rsidRPr="00721132">
              <w:rPr>
                <w:rFonts w:ascii="Cambria" w:hAnsi="Cambria"/>
              </w:rPr>
              <w:t>A robotic arm</w:t>
            </w:r>
            <w:r>
              <w:rPr>
                <w:rFonts w:ascii="Cambria" w:hAnsi="Cambria" w:hint="eastAsia"/>
              </w:rPr>
              <w:t xml:space="preserve"> </w:t>
            </w:r>
            <w:r w:rsidRPr="00CB11CE">
              <w:rPr>
                <w:rFonts w:ascii="Cambria" w:hAnsi="Cambria"/>
              </w:rPr>
              <w:t>|</w:t>
            </w:r>
            <w:r>
              <w:rPr>
                <w:rFonts w:ascii="Cambria" w:hAnsi="Cambria" w:hint="eastAsia"/>
              </w:rPr>
              <w:t xml:space="preserve"> </w:t>
            </w:r>
            <w:r w:rsidRPr="006C58A0">
              <w:rPr>
                <w:rFonts w:ascii="Cambria" w:hAnsi="Cambria"/>
              </w:rPr>
              <w:t>An automatic cutting robot</w:t>
            </w:r>
          </w:p>
        </w:tc>
      </w:tr>
      <w:tr w:rsidR="005B06CA" w14:paraId="0EFC5D8E" w14:textId="77777777" w:rsidTr="00DC0153">
        <w:tc>
          <w:tcPr>
            <w:tcW w:w="11341" w:type="dxa"/>
            <w:gridSpan w:val="8"/>
          </w:tcPr>
          <w:p w14:paraId="50B01AAE" w14:textId="77777777" w:rsidR="005B06CA" w:rsidRPr="003E1FD6" w:rsidRDefault="005B06CA" w:rsidP="003E1FD6">
            <w:pPr>
              <w:spacing w:line="300" w:lineRule="exact"/>
              <w:jc w:val="left"/>
              <w:rPr>
                <w:rFonts w:ascii="Cambria" w:hAnsi="Cambria"/>
              </w:rPr>
            </w:pPr>
          </w:p>
        </w:tc>
      </w:tr>
      <w:tr w:rsidR="00C4522B" w14:paraId="0A13D727" w14:textId="77777777" w:rsidTr="00DC0153">
        <w:tc>
          <w:tcPr>
            <w:tcW w:w="11341" w:type="dxa"/>
            <w:gridSpan w:val="8"/>
          </w:tcPr>
          <w:p w14:paraId="5B6D4599" w14:textId="1031B981" w:rsidR="00C4522B" w:rsidRDefault="00584F71" w:rsidP="00765A32">
            <w:pPr>
              <w:spacing w:line="360" w:lineRule="auto"/>
              <w:jc w:val="left"/>
              <w:rPr>
                <w:rFonts w:ascii="Cambria" w:hAnsi="Cambria"/>
                <w:b/>
                <w:sz w:val="28"/>
                <w:u w:val="single"/>
              </w:rPr>
            </w:pPr>
            <w:r>
              <w:rPr>
                <w:rFonts w:ascii="Cambria" w:hAnsi="Cambria" w:hint="eastAsia"/>
                <w:b/>
                <w:sz w:val="28"/>
                <w:u w:val="single"/>
              </w:rPr>
              <w:t>INTERNSHIP</w:t>
            </w:r>
          </w:p>
        </w:tc>
      </w:tr>
      <w:tr w:rsidR="00F64E76" w14:paraId="471DF7E7" w14:textId="77777777" w:rsidTr="0075279E">
        <w:tc>
          <w:tcPr>
            <w:tcW w:w="8787" w:type="dxa"/>
            <w:gridSpan w:val="6"/>
          </w:tcPr>
          <w:p w14:paraId="6864ECDB" w14:textId="59494008" w:rsidR="00F64E76" w:rsidRPr="00F64E76" w:rsidRDefault="006B3F97" w:rsidP="00F64E76">
            <w:pPr>
              <w:spacing w:line="300" w:lineRule="exact"/>
              <w:rPr>
                <w:rFonts w:ascii="Cambria" w:hAnsi="Cambria"/>
                <w:b/>
                <w:iCs/>
              </w:rPr>
            </w:pPr>
            <w:r>
              <w:rPr>
                <w:rFonts w:ascii="Cambria" w:hAnsi="Cambria" w:hint="eastAsia"/>
                <w:b/>
                <w:iCs/>
              </w:rPr>
              <w:t xml:space="preserve">Tsinghua University </w:t>
            </w:r>
            <w:r w:rsidRPr="006B3F97">
              <w:rPr>
                <w:rFonts w:ascii="Cambria" w:hAnsi="Cambria"/>
                <w:b/>
                <w:iCs/>
              </w:rPr>
              <w:t>| Embodied</w:t>
            </w:r>
            <w:r>
              <w:rPr>
                <w:rFonts w:ascii="Cambria" w:hAnsi="Cambria" w:hint="eastAsia"/>
                <w:b/>
                <w:iCs/>
              </w:rPr>
              <w:t xml:space="preserve"> AI</w:t>
            </w:r>
            <w:r w:rsidRPr="006B3F97">
              <w:rPr>
                <w:rFonts w:ascii="Cambria" w:hAnsi="Cambria"/>
                <w:b/>
                <w:iCs/>
              </w:rPr>
              <w:t xml:space="preserve"> Research Intern</w:t>
            </w:r>
          </w:p>
        </w:tc>
        <w:tc>
          <w:tcPr>
            <w:tcW w:w="2554" w:type="dxa"/>
            <w:gridSpan w:val="2"/>
          </w:tcPr>
          <w:p w14:paraId="014B76EC" w14:textId="4B79EB5D" w:rsidR="00F64E76" w:rsidRPr="004A2125" w:rsidRDefault="00401A17" w:rsidP="00F242C4">
            <w:pPr>
              <w:wordWrap w:val="0"/>
              <w:spacing w:line="300" w:lineRule="exact"/>
              <w:jc w:val="right"/>
              <w:rPr>
                <w:rFonts w:ascii="Cambria" w:hAnsi="Cambria" w:hint="eastAsia"/>
                <w:iCs/>
              </w:rPr>
            </w:pPr>
            <w:r>
              <w:rPr>
                <w:rFonts w:ascii="Cambria" w:hAnsi="Cambria" w:hint="eastAsia"/>
                <w:iCs/>
              </w:rPr>
              <w:t>Jan</w:t>
            </w:r>
            <w:r w:rsidRPr="00723C25">
              <w:rPr>
                <w:rFonts w:ascii="Cambria" w:hAnsi="Cambria"/>
                <w:iCs/>
              </w:rPr>
              <w:t>. 202</w:t>
            </w:r>
            <w:r>
              <w:rPr>
                <w:rFonts w:ascii="Cambria" w:hAnsi="Cambria" w:hint="eastAsia"/>
                <w:iCs/>
              </w:rPr>
              <w:t>5</w:t>
            </w:r>
            <w:r w:rsidRPr="001E7BDD">
              <w:rPr>
                <w:rFonts w:ascii="Cambria" w:hAnsi="Cambria"/>
              </w:rPr>
              <w:t>–</w:t>
            </w:r>
            <w:r w:rsidR="00D835C4">
              <w:rPr>
                <w:rFonts w:ascii="Cambria" w:hAnsi="Cambria" w:hint="eastAsia"/>
              </w:rPr>
              <w:t>Aug. 2025</w:t>
            </w:r>
          </w:p>
        </w:tc>
      </w:tr>
      <w:tr w:rsidR="00723C25" w14:paraId="0AB32A61" w14:textId="77777777" w:rsidTr="000F2823">
        <w:tc>
          <w:tcPr>
            <w:tcW w:w="8931" w:type="dxa"/>
            <w:gridSpan w:val="7"/>
          </w:tcPr>
          <w:p w14:paraId="5B15F97D" w14:textId="10CC4DA6" w:rsidR="00723C25" w:rsidRPr="006B3F97" w:rsidRDefault="006B3F97" w:rsidP="007B1F85">
            <w:pPr>
              <w:spacing w:line="300" w:lineRule="exact"/>
              <w:jc w:val="left"/>
              <w:rPr>
                <w:rFonts w:ascii="Cambria" w:hAnsi="Cambria"/>
                <w:bCs/>
                <w:i/>
              </w:rPr>
            </w:pPr>
            <w:r>
              <w:rPr>
                <w:rFonts w:ascii="Cambria" w:hAnsi="Cambria" w:hint="eastAsia"/>
                <w:bCs/>
                <w:i/>
              </w:rPr>
              <w:t xml:space="preserve">Project: </w:t>
            </w:r>
            <w:r w:rsidR="000F2823" w:rsidRPr="000F2823">
              <w:rPr>
                <w:rFonts w:ascii="Cambria" w:hAnsi="Cambria"/>
                <w:bCs/>
                <w:i/>
              </w:rPr>
              <w:t>Autonomous Navigation System for Humanoid Robots in Complex Terrains Based on VLA</w:t>
            </w:r>
          </w:p>
        </w:tc>
        <w:tc>
          <w:tcPr>
            <w:tcW w:w="2410" w:type="dxa"/>
          </w:tcPr>
          <w:p w14:paraId="27E15629" w14:textId="75948275" w:rsidR="00723C25" w:rsidRPr="007B1F85" w:rsidRDefault="00270A2E" w:rsidP="00270A2E">
            <w:pPr>
              <w:wordWrap w:val="0"/>
              <w:spacing w:line="300" w:lineRule="exact"/>
              <w:jc w:val="right"/>
              <w:rPr>
                <w:rFonts w:ascii="Cambria" w:hAnsi="Cambria"/>
                <w:i/>
                <w:iCs/>
              </w:rPr>
            </w:pPr>
            <w:r>
              <w:rPr>
                <w:rFonts w:ascii="Cambria" w:hAnsi="Cambria" w:hint="eastAsia"/>
                <w:i/>
                <w:iCs/>
              </w:rPr>
              <w:t xml:space="preserve">With Prof. </w:t>
            </w:r>
            <w:proofErr w:type="spellStart"/>
            <w:r w:rsidR="001B4576">
              <w:rPr>
                <w:rFonts w:ascii="Cambria" w:hAnsi="Cambria" w:hint="eastAsia"/>
                <w:i/>
                <w:iCs/>
              </w:rPr>
              <w:t>Xingyu</w:t>
            </w:r>
            <w:proofErr w:type="spellEnd"/>
            <w:r w:rsidR="001B4576">
              <w:rPr>
                <w:rFonts w:ascii="Cambria" w:hAnsi="Cambria" w:hint="eastAsia"/>
                <w:i/>
                <w:iCs/>
              </w:rPr>
              <w:t xml:space="preserve"> Liu</w:t>
            </w:r>
          </w:p>
        </w:tc>
      </w:tr>
      <w:tr w:rsidR="007B1F85" w14:paraId="6D3F71C5" w14:textId="77777777" w:rsidTr="00FE34B9">
        <w:tc>
          <w:tcPr>
            <w:tcW w:w="11341" w:type="dxa"/>
            <w:gridSpan w:val="8"/>
          </w:tcPr>
          <w:p w14:paraId="5DBB15C8" w14:textId="4D760B66" w:rsidR="007B1F85" w:rsidRPr="006B4CA7" w:rsidRDefault="00436309" w:rsidP="001F1F48">
            <w:pPr>
              <w:spacing w:line="300" w:lineRule="exact"/>
              <w:jc w:val="left"/>
              <w:rPr>
                <w:rFonts w:ascii="Cambria" w:hAnsi="Cambria" w:hint="eastAsia"/>
                <w:iCs/>
              </w:rPr>
            </w:pPr>
            <w:r>
              <w:rPr>
                <w:rFonts w:ascii="Cambria" w:hAnsi="Cambria"/>
              </w:rPr>
              <w:sym w:font="Symbol" w:char="F0A8"/>
            </w:r>
            <w:r w:rsidR="007B1F85" w:rsidRPr="001F1F48">
              <w:rPr>
                <w:rFonts w:ascii="Cambria" w:hAnsi="Cambria"/>
                <w:b/>
                <w:iCs/>
              </w:rPr>
              <w:t xml:space="preserve"> </w:t>
            </w:r>
            <w:r w:rsidR="001356E2" w:rsidRPr="001356E2">
              <w:rPr>
                <w:rFonts w:ascii="Cambria" w:hAnsi="Cambria"/>
                <w:b/>
                <w:iCs/>
              </w:rPr>
              <w:t>Terrain System</w:t>
            </w:r>
            <w:r w:rsidR="00DB534D" w:rsidRPr="00DB534D">
              <w:rPr>
                <w:rFonts w:ascii="Cambria" w:hAnsi="Cambria"/>
                <w:b/>
                <w:iCs/>
              </w:rPr>
              <w:t xml:space="preserve">: </w:t>
            </w:r>
            <w:r w:rsidR="001356E2" w:rsidRPr="001356E2">
              <w:rPr>
                <w:rFonts w:ascii="Cambria" w:hAnsi="Cambria"/>
                <w:bCs/>
                <w:iCs/>
              </w:rPr>
              <w:t xml:space="preserve">Developed a procedural terrain generation module to enable curriculum learning </w:t>
            </w:r>
            <w:r w:rsidR="001356E2">
              <w:rPr>
                <w:rFonts w:ascii="Cambria" w:hAnsi="Cambria" w:hint="eastAsia"/>
                <w:bCs/>
                <w:iCs/>
              </w:rPr>
              <w:t>for robots</w:t>
            </w:r>
          </w:p>
        </w:tc>
      </w:tr>
      <w:tr w:rsidR="00A95D98" w14:paraId="075672D7" w14:textId="77777777" w:rsidTr="00FE34B9">
        <w:tc>
          <w:tcPr>
            <w:tcW w:w="11341" w:type="dxa"/>
            <w:gridSpan w:val="8"/>
          </w:tcPr>
          <w:p w14:paraId="6B7BCC38" w14:textId="730D1E35" w:rsidR="00A95D98" w:rsidRPr="00DB534D" w:rsidRDefault="00436309" w:rsidP="002D587F">
            <w:pPr>
              <w:spacing w:line="300" w:lineRule="exact"/>
              <w:jc w:val="left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</w:rPr>
              <w:sym w:font="Symbol" w:char="F0A8"/>
            </w:r>
            <w:r w:rsidR="00A95D98" w:rsidRPr="001F1F48">
              <w:rPr>
                <w:rFonts w:ascii="Cambria" w:hAnsi="Cambria"/>
                <w:b/>
                <w:iCs/>
              </w:rPr>
              <w:t xml:space="preserve"> </w:t>
            </w:r>
            <w:r w:rsidR="001356E2" w:rsidRPr="001356E2">
              <w:rPr>
                <w:rFonts w:ascii="Cambria" w:hAnsi="Cambria"/>
                <w:b/>
                <w:iCs/>
              </w:rPr>
              <w:t>Hierarchical Control Framework</w:t>
            </w:r>
            <w:r w:rsidR="00DB534D" w:rsidRPr="00DB534D">
              <w:rPr>
                <w:rFonts w:ascii="Cambria" w:hAnsi="Cambria"/>
                <w:b/>
                <w:iCs/>
              </w:rPr>
              <w:t xml:space="preserve">: </w:t>
            </w:r>
            <w:r w:rsidR="001356E2" w:rsidRPr="001356E2">
              <w:rPr>
                <w:rFonts w:ascii="Cambria" w:hAnsi="Cambria"/>
                <w:bCs/>
                <w:iCs/>
              </w:rPr>
              <w:t>Integrated 3D visual-semantic understanding with multimodal perception (SLAM) to dynamically switch terrain-adaptive locomotion policies.</w:t>
            </w:r>
          </w:p>
        </w:tc>
      </w:tr>
      <w:tr w:rsidR="00DB534D" w14:paraId="4CEC95EB" w14:textId="77777777" w:rsidTr="00FE34B9">
        <w:tc>
          <w:tcPr>
            <w:tcW w:w="11341" w:type="dxa"/>
            <w:gridSpan w:val="8"/>
          </w:tcPr>
          <w:p w14:paraId="53E9D711" w14:textId="3B220E66" w:rsidR="00DB534D" w:rsidRDefault="00DB534D" w:rsidP="00DB534D">
            <w:pPr>
              <w:spacing w:line="300" w:lineRule="exact"/>
              <w:jc w:val="left"/>
              <w:rPr>
                <w:rFonts w:ascii="Cambria" w:hAnsi="Cambria"/>
              </w:rPr>
            </w:pPr>
            <w:r>
              <w:rPr>
                <w:rFonts w:ascii="Cambria" w:hAnsi="Cambria"/>
              </w:rPr>
              <w:sym w:font="Symbol" w:char="F0A8"/>
            </w:r>
            <w:r w:rsidRPr="001F1F48">
              <w:rPr>
                <w:rFonts w:ascii="Cambria" w:hAnsi="Cambria"/>
                <w:b/>
                <w:iCs/>
              </w:rPr>
              <w:t xml:space="preserve"> </w:t>
            </w:r>
            <w:r w:rsidR="00E5037F" w:rsidRPr="00E5037F">
              <w:rPr>
                <w:rFonts w:ascii="Cambria" w:hAnsi="Cambria"/>
                <w:b/>
                <w:iCs/>
              </w:rPr>
              <w:t>VLA-SLAM Integration</w:t>
            </w:r>
            <w:r w:rsidRPr="00DB534D">
              <w:rPr>
                <w:rFonts w:ascii="Cambria" w:hAnsi="Cambria"/>
                <w:b/>
                <w:iCs/>
              </w:rPr>
              <w:t xml:space="preserve">: </w:t>
            </w:r>
            <w:r w:rsidR="00E5037F" w:rsidRPr="00E5037F">
              <w:rPr>
                <w:rFonts w:ascii="Cambria" w:hAnsi="Cambria"/>
                <w:bCs/>
                <w:iCs/>
              </w:rPr>
              <w:t>Implemented language-guided navigation and semantic obstacle avoidance by VLA with SLAM.</w:t>
            </w:r>
          </w:p>
        </w:tc>
      </w:tr>
      <w:tr w:rsidR="005B06CA" w14:paraId="7D1DFACC" w14:textId="77777777" w:rsidTr="00FE34B9">
        <w:tc>
          <w:tcPr>
            <w:tcW w:w="11341" w:type="dxa"/>
            <w:gridSpan w:val="8"/>
          </w:tcPr>
          <w:p w14:paraId="7A5A8144" w14:textId="77777777" w:rsidR="005B06CA" w:rsidRDefault="005B06CA" w:rsidP="00DB534D">
            <w:pPr>
              <w:spacing w:line="300" w:lineRule="exact"/>
              <w:jc w:val="left"/>
              <w:rPr>
                <w:rFonts w:ascii="Cambria" w:hAnsi="Cambria"/>
              </w:rPr>
            </w:pPr>
          </w:p>
        </w:tc>
      </w:tr>
      <w:tr w:rsidR="00DB534D" w14:paraId="7B32A3D7" w14:textId="77777777" w:rsidTr="00DC0153">
        <w:tc>
          <w:tcPr>
            <w:tcW w:w="7653" w:type="dxa"/>
            <w:gridSpan w:val="3"/>
          </w:tcPr>
          <w:p w14:paraId="60551491" w14:textId="74AA9630" w:rsidR="00DB534D" w:rsidRDefault="0072189A" w:rsidP="00DB534D">
            <w:pPr>
              <w:spacing w:line="300" w:lineRule="exact"/>
              <w:rPr>
                <w:rFonts w:ascii="Cambria" w:hAnsi="Cambria"/>
                <w:b/>
                <w:iCs/>
              </w:rPr>
            </w:pPr>
            <w:r>
              <w:rPr>
                <w:rFonts w:ascii="Cambria" w:hAnsi="Cambria" w:hint="eastAsia"/>
                <w:b/>
                <w:iCs/>
              </w:rPr>
              <w:t xml:space="preserve">Johns Hopkins University </w:t>
            </w:r>
            <w:r w:rsidRPr="006B3F97">
              <w:rPr>
                <w:rFonts w:ascii="Cambria" w:hAnsi="Cambria"/>
                <w:b/>
                <w:iCs/>
              </w:rPr>
              <w:t>| Research Intern</w:t>
            </w:r>
          </w:p>
        </w:tc>
        <w:tc>
          <w:tcPr>
            <w:tcW w:w="3688" w:type="dxa"/>
            <w:gridSpan w:val="5"/>
          </w:tcPr>
          <w:p w14:paraId="3B02F30A" w14:textId="6AB3DE06" w:rsidR="00DB534D" w:rsidRPr="004A2125" w:rsidRDefault="00270A2E" w:rsidP="00DB534D">
            <w:pPr>
              <w:spacing w:line="300" w:lineRule="exact"/>
              <w:jc w:val="right"/>
              <w:rPr>
                <w:rFonts w:ascii="Cambria" w:hAnsi="Cambria"/>
                <w:iCs/>
              </w:rPr>
            </w:pPr>
            <w:r w:rsidRPr="004A2125">
              <w:rPr>
                <w:rFonts w:ascii="Cambria" w:hAnsi="Cambria" w:hint="eastAsia"/>
                <w:iCs/>
              </w:rPr>
              <w:t>J</w:t>
            </w:r>
            <w:r w:rsidRPr="004A2125">
              <w:rPr>
                <w:rFonts w:ascii="Cambria" w:hAnsi="Cambria"/>
                <w:iCs/>
              </w:rPr>
              <w:t>ul. 2024–</w:t>
            </w:r>
            <w:r>
              <w:rPr>
                <w:rFonts w:ascii="Cambria" w:hAnsi="Cambria" w:hint="eastAsia"/>
                <w:iCs/>
              </w:rPr>
              <w:t>Dec. 2024</w:t>
            </w:r>
          </w:p>
        </w:tc>
      </w:tr>
      <w:tr w:rsidR="00DB534D" w14:paraId="4DE54823" w14:textId="77777777" w:rsidTr="00270A2E">
        <w:tc>
          <w:tcPr>
            <w:tcW w:w="8073" w:type="dxa"/>
            <w:gridSpan w:val="4"/>
          </w:tcPr>
          <w:p w14:paraId="13019FBD" w14:textId="07A314CF" w:rsidR="00DB534D" w:rsidRPr="004A2125" w:rsidRDefault="0072189A" w:rsidP="00DB534D">
            <w:pPr>
              <w:spacing w:line="300" w:lineRule="exact"/>
              <w:rPr>
                <w:rFonts w:ascii="Cambria" w:hAnsi="Cambria"/>
                <w:i/>
                <w:iCs/>
              </w:rPr>
            </w:pPr>
            <w:r>
              <w:rPr>
                <w:rFonts w:ascii="Cambria" w:hAnsi="Cambria" w:hint="eastAsia"/>
                <w:i/>
                <w:iCs/>
              </w:rPr>
              <w:t xml:space="preserve">Project: </w:t>
            </w:r>
            <w:r w:rsidRPr="0072189A">
              <w:rPr>
                <w:rFonts w:ascii="Cambria" w:hAnsi="Cambria"/>
                <w:i/>
                <w:iCs/>
              </w:rPr>
              <w:t>The Modeling and Experiments of Obstacle Traversal of Legged Robots</w:t>
            </w:r>
          </w:p>
        </w:tc>
        <w:tc>
          <w:tcPr>
            <w:tcW w:w="3268" w:type="dxa"/>
            <w:gridSpan w:val="4"/>
          </w:tcPr>
          <w:p w14:paraId="4059BE46" w14:textId="173A71E5" w:rsidR="00DB534D" w:rsidRPr="00270A2E" w:rsidRDefault="00270A2E" w:rsidP="00DB534D">
            <w:pPr>
              <w:wordWrap w:val="0"/>
              <w:spacing w:line="300" w:lineRule="exact"/>
              <w:jc w:val="right"/>
              <w:rPr>
                <w:rFonts w:ascii="Cambria" w:hAnsi="Cambria"/>
                <w:i/>
              </w:rPr>
            </w:pPr>
            <w:r w:rsidRPr="00270A2E">
              <w:rPr>
                <w:rFonts w:ascii="Cambria" w:hAnsi="Cambria"/>
                <w:i/>
              </w:rPr>
              <w:t>W</w:t>
            </w:r>
            <w:r w:rsidRPr="00270A2E">
              <w:rPr>
                <w:rFonts w:ascii="Cambria" w:hAnsi="Cambria" w:hint="eastAsia"/>
                <w:i/>
              </w:rPr>
              <w:t>ith Prof. Chen Li</w:t>
            </w:r>
          </w:p>
        </w:tc>
      </w:tr>
      <w:tr w:rsidR="00DB534D" w14:paraId="36F8BDA4" w14:textId="77777777" w:rsidTr="00DC0153">
        <w:tc>
          <w:tcPr>
            <w:tcW w:w="11341" w:type="dxa"/>
            <w:gridSpan w:val="8"/>
          </w:tcPr>
          <w:p w14:paraId="756ECE99" w14:textId="3E129678" w:rsidR="00DB534D" w:rsidRPr="00FC01BB" w:rsidRDefault="00DB534D" w:rsidP="00DB534D">
            <w:pPr>
              <w:spacing w:line="300" w:lineRule="exact"/>
              <w:jc w:val="left"/>
              <w:rPr>
                <w:rFonts w:ascii="Cambria" w:hAnsi="Cambria"/>
              </w:rPr>
            </w:pPr>
            <w:r>
              <w:rPr>
                <w:rFonts w:ascii="Cambria" w:hAnsi="Cambria"/>
              </w:rPr>
              <w:sym w:font="Symbol" w:char="F0A8"/>
            </w:r>
            <w:r>
              <w:rPr>
                <w:rFonts w:ascii="Cambria" w:hAnsi="Cambria"/>
              </w:rPr>
              <w:t xml:space="preserve"> </w:t>
            </w:r>
            <w:r w:rsidR="00980188" w:rsidRPr="00980188">
              <w:rPr>
                <w:rFonts w:ascii="Cambria" w:hAnsi="Cambria"/>
                <w:b/>
              </w:rPr>
              <w:t xml:space="preserve">LSTM motion modeling: </w:t>
            </w:r>
            <w:r w:rsidR="00980188">
              <w:rPr>
                <w:rFonts w:ascii="Cambria" w:hAnsi="Cambria" w:hint="eastAsia"/>
                <w:bCs/>
              </w:rPr>
              <w:t>Bu</w:t>
            </w:r>
            <w:r w:rsidR="00980188" w:rsidRPr="00980188">
              <w:rPr>
                <w:rFonts w:ascii="Cambria" w:hAnsi="Cambria"/>
                <w:bCs/>
              </w:rPr>
              <w:t>ild a time series prediction model with a Spearman correlation coefficient of 0.87 (p&lt;0.01)</w:t>
            </w:r>
          </w:p>
        </w:tc>
      </w:tr>
      <w:tr w:rsidR="00DB534D" w14:paraId="4364522B" w14:textId="77777777" w:rsidTr="00DC0153">
        <w:tc>
          <w:tcPr>
            <w:tcW w:w="11341" w:type="dxa"/>
            <w:gridSpan w:val="8"/>
          </w:tcPr>
          <w:p w14:paraId="35BA33DC" w14:textId="6814C482" w:rsidR="00DB534D" w:rsidRPr="00F64E76" w:rsidRDefault="00DB534D" w:rsidP="00DB534D">
            <w:pPr>
              <w:spacing w:line="300" w:lineRule="exact"/>
              <w:jc w:val="left"/>
              <w:rPr>
                <w:rFonts w:ascii="Cambria" w:hAnsi="Cambria"/>
                <w:b/>
                <w:iCs/>
              </w:rPr>
            </w:pPr>
            <w:r>
              <w:rPr>
                <w:rFonts w:ascii="Cambria" w:hAnsi="Cambria"/>
              </w:rPr>
              <w:sym w:font="Symbol" w:char="F0A8"/>
            </w:r>
            <w:r>
              <w:rPr>
                <w:rFonts w:ascii="Cambria" w:hAnsi="Cambria"/>
              </w:rPr>
              <w:t xml:space="preserve"> </w:t>
            </w:r>
            <w:r w:rsidR="00872496" w:rsidRPr="00872496">
              <w:rPr>
                <w:rFonts w:ascii="Cambria" w:hAnsi="Cambria"/>
                <w:b/>
              </w:rPr>
              <w:t xml:space="preserve">Data generation system: </w:t>
            </w:r>
            <w:r w:rsidR="00872496" w:rsidRPr="00872496">
              <w:rPr>
                <w:rFonts w:ascii="Cambria" w:hAnsi="Cambria" w:hint="eastAsia"/>
                <w:bCs/>
              </w:rPr>
              <w:t>D</w:t>
            </w:r>
            <w:r w:rsidR="00872496" w:rsidRPr="00872496">
              <w:rPr>
                <w:rFonts w:ascii="Cambria" w:hAnsi="Cambria"/>
                <w:bCs/>
              </w:rPr>
              <w:t xml:space="preserve">esign a random training data generation pipeline based on GMM and expand the size </w:t>
            </w:r>
            <w:r w:rsidR="00872496">
              <w:rPr>
                <w:rFonts w:ascii="Cambria" w:hAnsi="Cambria" w:hint="eastAsia"/>
                <w:bCs/>
              </w:rPr>
              <w:t>by</w:t>
            </w:r>
            <w:r w:rsidR="00872496" w:rsidRPr="00872496">
              <w:rPr>
                <w:rFonts w:ascii="Cambria" w:hAnsi="Cambria"/>
                <w:bCs/>
              </w:rPr>
              <w:t>300%.</w:t>
            </w:r>
          </w:p>
        </w:tc>
      </w:tr>
      <w:tr w:rsidR="00DB534D" w14:paraId="11EBC6E5" w14:textId="77777777" w:rsidTr="00DC0153">
        <w:tc>
          <w:tcPr>
            <w:tcW w:w="11341" w:type="dxa"/>
            <w:gridSpan w:val="8"/>
          </w:tcPr>
          <w:p w14:paraId="70CD6014" w14:textId="067E909D" w:rsidR="00DB534D" w:rsidRPr="00872496" w:rsidRDefault="00DB534D" w:rsidP="00DB534D">
            <w:pPr>
              <w:spacing w:line="300" w:lineRule="exact"/>
              <w:jc w:val="left"/>
              <w:rPr>
                <w:rFonts w:ascii="Cambria" w:hAnsi="Cambria"/>
                <w:bCs/>
              </w:rPr>
            </w:pPr>
            <w:r>
              <w:rPr>
                <w:rFonts w:ascii="Cambria" w:hAnsi="Cambria"/>
              </w:rPr>
              <w:sym w:font="Symbol" w:char="F0A8"/>
            </w:r>
            <w:r>
              <w:rPr>
                <w:rFonts w:ascii="Cambria" w:hAnsi="Cambria"/>
              </w:rPr>
              <w:t xml:space="preserve"> </w:t>
            </w:r>
            <w:r w:rsidR="00872496" w:rsidRPr="00872496">
              <w:rPr>
                <w:rFonts w:ascii="Cambria" w:hAnsi="Cambria"/>
                <w:b/>
              </w:rPr>
              <w:t xml:space="preserve">Motion constraint modeling: </w:t>
            </w:r>
            <w:r w:rsidR="00872496">
              <w:rPr>
                <w:rFonts w:ascii="Cambria" w:hAnsi="Cambria" w:hint="eastAsia"/>
                <w:bCs/>
              </w:rPr>
              <w:t>E</w:t>
            </w:r>
            <w:r w:rsidR="00872496" w:rsidRPr="00872496">
              <w:rPr>
                <w:rFonts w:ascii="Cambria" w:hAnsi="Cambria"/>
                <w:bCs/>
              </w:rPr>
              <w:t>stablish a non-complete constraint equation to verify the nonlinear relationship between angular velocity and posture error</w:t>
            </w:r>
          </w:p>
        </w:tc>
      </w:tr>
      <w:tr w:rsidR="005B06CA" w14:paraId="2F05CF81" w14:textId="77777777" w:rsidTr="00DC0153">
        <w:tc>
          <w:tcPr>
            <w:tcW w:w="11341" w:type="dxa"/>
            <w:gridSpan w:val="8"/>
          </w:tcPr>
          <w:p w14:paraId="027A75CC" w14:textId="77777777" w:rsidR="005B06CA" w:rsidRDefault="005B06CA" w:rsidP="00DB534D">
            <w:pPr>
              <w:spacing w:line="300" w:lineRule="exact"/>
              <w:jc w:val="left"/>
              <w:rPr>
                <w:rFonts w:ascii="Cambria" w:hAnsi="Cambria"/>
              </w:rPr>
            </w:pPr>
          </w:p>
        </w:tc>
      </w:tr>
      <w:tr w:rsidR="00087C1A" w14:paraId="5C5BE0AE" w14:textId="77777777" w:rsidTr="00D65B6E">
        <w:tc>
          <w:tcPr>
            <w:tcW w:w="11341" w:type="dxa"/>
            <w:gridSpan w:val="8"/>
          </w:tcPr>
          <w:p w14:paraId="75A880A3" w14:textId="5DC24CCE" w:rsidR="00087C1A" w:rsidRDefault="00087C1A" w:rsidP="00D65B6E">
            <w:pPr>
              <w:spacing w:line="360" w:lineRule="auto"/>
              <w:jc w:val="left"/>
              <w:rPr>
                <w:rFonts w:ascii="Cambria" w:hAnsi="Cambria"/>
                <w:b/>
                <w:sz w:val="28"/>
                <w:u w:val="single"/>
              </w:rPr>
            </w:pPr>
            <w:r>
              <w:rPr>
                <w:rFonts w:ascii="Cambria" w:hAnsi="Cambria"/>
                <w:b/>
                <w:sz w:val="28"/>
                <w:u w:val="single"/>
              </w:rPr>
              <w:t>RESEARCH</w:t>
            </w:r>
          </w:p>
        </w:tc>
      </w:tr>
      <w:tr w:rsidR="00DB534D" w14:paraId="42978243" w14:textId="77777777" w:rsidTr="00DC0153">
        <w:tc>
          <w:tcPr>
            <w:tcW w:w="8787" w:type="dxa"/>
            <w:gridSpan w:val="6"/>
          </w:tcPr>
          <w:p w14:paraId="36319B1B" w14:textId="2F00A11E" w:rsidR="00DB534D" w:rsidRDefault="00DB534D" w:rsidP="00DB534D">
            <w:pPr>
              <w:spacing w:line="300" w:lineRule="exact"/>
              <w:rPr>
                <w:rFonts w:ascii="Cambria" w:hAnsi="Cambria"/>
                <w:b/>
                <w:iCs/>
              </w:rPr>
            </w:pPr>
            <w:r w:rsidRPr="004631D4">
              <w:rPr>
                <w:rFonts w:ascii="Cambria" w:hAnsi="Cambria"/>
                <w:b/>
                <w:iCs/>
              </w:rPr>
              <w:t xml:space="preserve">Research on Object Detection of Robotic based on Convolutional Neural </w:t>
            </w:r>
            <w:r>
              <w:rPr>
                <w:rFonts w:ascii="Cambria" w:hAnsi="Cambria"/>
                <w:b/>
                <w:iCs/>
              </w:rPr>
              <w:t>Networks</w:t>
            </w:r>
          </w:p>
        </w:tc>
        <w:tc>
          <w:tcPr>
            <w:tcW w:w="2554" w:type="dxa"/>
            <w:gridSpan w:val="2"/>
          </w:tcPr>
          <w:p w14:paraId="28182D88" w14:textId="735FC863" w:rsidR="00DB534D" w:rsidRDefault="00037473" w:rsidP="00DB534D">
            <w:pPr>
              <w:wordWrap w:val="0"/>
              <w:spacing w:line="300" w:lineRule="exact"/>
              <w:jc w:val="right"/>
              <w:rPr>
                <w:rFonts w:ascii="Cambria" w:hAnsi="Cambria"/>
                <w:iCs/>
              </w:rPr>
            </w:pPr>
            <w:r>
              <w:rPr>
                <w:rFonts w:ascii="Cambria" w:hAnsi="Cambria"/>
                <w:iCs/>
              </w:rPr>
              <w:t>Oct. 2022–Jun. 2023</w:t>
            </w:r>
          </w:p>
        </w:tc>
      </w:tr>
      <w:tr w:rsidR="00DB534D" w14:paraId="7B482F94" w14:textId="3D25AC93" w:rsidTr="00DC0153">
        <w:tc>
          <w:tcPr>
            <w:tcW w:w="8770" w:type="dxa"/>
            <w:gridSpan w:val="5"/>
          </w:tcPr>
          <w:p w14:paraId="496D2599" w14:textId="2D0F37C1" w:rsidR="00DB534D" w:rsidRDefault="00BB2304" w:rsidP="00DB534D">
            <w:pPr>
              <w:spacing w:line="300" w:lineRule="exact"/>
              <w:jc w:val="left"/>
              <w:rPr>
                <w:rFonts w:ascii="Cambria" w:hAnsi="Cambria"/>
                <w:i/>
                <w:iCs/>
              </w:rPr>
            </w:pPr>
            <w:r>
              <w:rPr>
                <w:rFonts w:ascii="Cambria" w:hAnsi="Cambria" w:hint="eastAsia"/>
                <w:i/>
                <w:iCs/>
              </w:rPr>
              <w:t xml:space="preserve">Dalian University of Technology | </w:t>
            </w:r>
            <w:r w:rsidR="00961F8D">
              <w:rPr>
                <w:rFonts w:ascii="Cambria" w:hAnsi="Cambria" w:hint="eastAsia"/>
                <w:i/>
                <w:iCs/>
              </w:rPr>
              <w:t xml:space="preserve">1 </w:t>
            </w:r>
            <w:r w:rsidR="003E0BA7">
              <w:rPr>
                <w:rFonts w:ascii="Cambria" w:hAnsi="Cambria" w:hint="eastAsia"/>
                <w:i/>
                <w:iCs/>
              </w:rPr>
              <w:t>EI Essay</w:t>
            </w:r>
          </w:p>
        </w:tc>
        <w:tc>
          <w:tcPr>
            <w:tcW w:w="2571" w:type="dxa"/>
            <w:gridSpan w:val="3"/>
          </w:tcPr>
          <w:p w14:paraId="695A5479" w14:textId="19956369" w:rsidR="00DB534D" w:rsidRPr="00037473" w:rsidRDefault="00037473" w:rsidP="00037473">
            <w:pPr>
              <w:wordWrap w:val="0"/>
              <w:spacing w:line="300" w:lineRule="exact"/>
              <w:jc w:val="right"/>
              <w:rPr>
                <w:rFonts w:ascii="Cambria" w:hAnsi="Cambria"/>
                <w:i/>
              </w:rPr>
            </w:pPr>
            <w:r>
              <w:rPr>
                <w:rFonts w:ascii="Cambria" w:hAnsi="Cambria" w:hint="eastAsia"/>
                <w:i/>
              </w:rPr>
              <w:t>With Prof. Yan Zhuang</w:t>
            </w:r>
          </w:p>
        </w:tc>
      </w:tr>
      <w:tr w:rsidR="00DB534D" w14:paraId="534FC692" w14:textId="77777777" w:rsidTr="00DC0153">
        <w:tc>
          <w:tcPr>
            <w:tcW w:w="11341" w:type="dxa"/>
            <w:gridSpan w:val="8"/>
          </w:tcPr>
          <w:p w14:paraId="1B56282B" w14:textId="624E1D36" w:rsidR="00DB534D" w:rsidRDefault="00DB534D" w:rsidP="00DB534D">
            <w:pPr>
              <w:spacing w:line="300" w:lineRule="exact"/>
              <w:jc w:val="left"/>
              <w:rPr>
                <w:rFonts w:ascii="Cambria" w:hAnsi="Cambria"/>
              </w:rPr>
            </w:pPr>
            <w:r>
              <w:rPr>
                <w:rFonts w:ascii="Cambria" w:hAnsi="Cambria"/>
              </w:rPr>
              <w:sym w:font="Symbol" w:char="F0A8"/>
            </w:r>
            <w:r w:rsidRPr="0035255C">
              <w:rPr>
                <w:rFonts w:ascii="Cambria" w:hAnsi="Cambria"/>
                <w:b/>
              </w:rPr>
              <w:t xml:space="preserve"> </w:t>
            </w:r>
            <w:r w:rsidR="008A3588" w:rsidRPr="008A3588">
              <w:rPr>
                <w:rFonts w:ascii="Cambria" w:hAnsi="Cambria"/>
                <w:b/>
              </w:rPr>
              <w:t xml:space="preserve">Algorithm </w:t>
            </w:r>
            <w:r w:rsidR="008A3588">
              <w:rPr>
                <w:rFonts w:ascii="Cambria" w:hAnsi="Cambria" w:hint="eastAsia"/>
                <w:b/>
              </w:rPr>
              <w:t>O</w:t>
            </w:r>
            <w:r w:rsidR="008A3588" w:rsidRPr="008A3588">
              <w:rPr>
                <w:rFonts w:ascii="Cambria" w:hAnsi="Cambria"/>
                <w:b/>
              </w:rPr>
              <w:t>ptimization</w:t>
            </w:r>
            <w:r w:rsidR="002025DB" w:rsidRPr="002025DB">
              <w:rPr>
                <w:rFonts w:ascii="Cambria" w:hAnsi="Cambria"/>
                <w:b/>
              </w:rPr>
              <w:t>:</w:t>
            </w:r>
            <w:r>
              <w:rPr>
                <w:rFonts w:ascii="Cambria" w:hAnsi="Cambria"/>
              </w:rPr>
              <w:t xml:space="preserve"> </w:t>
            </w:r>
            <w:r w:rsidR="002025DB" w:rsidRPr="002025DB">
              <w:rPr>
                <w:rFonts w:ascii="Cambria" w:hAnsi="Cambria"/>
              </w:rPr>
              <w:t>Adjusted anchor boxes, implemented multi-scale training, and added adaptive convolution layers to improve detection on VOC2012 dataset.</w:t>
            </w:r>
          </w:p>
        </w:tc>
      </w:tr>
      <w:tr w:rsidR="00DB534D" w14:paraId="2A5A8D54" w14:textId="77777777" w:rsidTr="00DC0153">
        <w:tc>
          <w:tcPr>
            <w:tcW w:w="11341" w:type="dxa"/>
            <w:gridSpan w:val="8"/>
          </w:tcPr>
          <w:p w14:paraId="3681BDC9" w14:textId="195A1859" w:rsidR="00DB534D" w:rsidRDefault="00DB534D" w:rsidP="00DB534D">
            <w:pPr>
              <w:spacing w:line="300" w:lineRule="exact"/>
              <w:jc w:val="left"/>
              <w:rPr>
                <w:rFonts w:ascii="Cambria" w:hAnsi="Cambria"/>
              </w:rPr>
            </w:pPr>
            <w:r>
              <w:rPr>
                <w:rFonts w:ascii="Cambria" w:hAnsi="Cambria"/>
              </w:rPr>
              <w:sym w:font="Symbol" w:char="F0A8"/>
            </w:r>
            <w:r>
              <w:rPr>
                <w:rFonts w:ascii="Cambria" w:hAnsi="Cambria"/>
              </w:rPr>
              <w:t xml:space="preserve"> </w:t>
            </w:r>
            <w:r w:rsidR="00C4153D">
              <w:rPr>
                <w:rFonts w:ascii="Cambria" w:hAnsi="Cambria" w:hint="eastAsia"/>
                <w:b/>
              </w:rPr>
              <w:t>Task</w:t>
            </w:r>
            <w:r w:rsidR="002025DB" w:rsidRPr="002025DB">
              <w:rPr>
                <w:rFonts w:ascii="Cambria" w:hAnsi="Cambria"/>
                <w:b/>
              </w:rPr>
              <w:t xml:space="preserve"> Integration</w:t>
            </w:r>
            <w:r>
              <w:rPr>
                <w:rFonts w:ascii="Cambria" w:hAnsi="Cambria"/>
              </w:rPr>
              <w:t xml:space="preserve">: </w:t>
            </w:r>
            <w:r w:rsidR="00C4153D" w:rsidRPr="00C4153D">
              <w:rPr>
                <w:rFonts w:ascii="Cambria" w:hAnsi="Cambria"/>
              </w:rPr>
              <w:t>Contributed to integrating YOLOv5 with VINS-FUSION for real-time UAV navigation and object detection, laying the foundation for future work.</w:t>
            </w:r>
          </w:p>
        </w:tc>
      </w:tr>
      <w:tr w:rsidR="009A0D01" w14:paraId="0F9D0924" w14:textId="77777777" w:rsidTr="00DC0153">
        <w:tc>
          <w:tcPr>
            <w:tcW w:w="11341" w:type="dxa"/>
            <w:gridSpan w:val="8"/>
          </w:tcPr>
          <w:p w14:paraId="3C8684AF" w14:textId="77777777" w:rsidR="009A0D01" w:rsidRDefault="009A0D01" w:rsidP="00DB534D">
            <w:pPr>
              <w:spacing w:line="300" w:lineRule="exact"/>
              <w:jc w:val="left"/>
              <w:rPr>
                <w:rFonts w:ascii="Cambria" w:hAnsi="Cambria"/>
              </w:rPr>
            </w:pPr>
          </w:p>
        </w:tc>
      </w:tr>
      <w:tr w:rsidR="009A0D01" w14:paraId="3C451CA4" w14:textId="77777777" w:rsidTr="00B10D69">
        <w:tc>
          <w:tcPr>
            <w:tcW w:w="11341" w:type="dxa"/>
            <w:gridSpan w:val="8"/>
          </w:tcPr>
          <w:p w14:paraId="2A0C7DDC" w14:textId="77777777" w:rsidR="009A0D01" w:rsidRDefault="009A0D01" w:rsidP="00B10D69">
            <w:pPr>
              <w:spacing w:line="360" w:lineRule="auto"/>
              <w:jc w:val="left"/>
              <w:rPr>
                <w:rFonts w:ascii="Cambria" w:hAnsi="Cambria"/>
                <w:b/>
                <w:sz w:val="28"/>
                <w:u w:val="single"/>
              </w:rPr>
            </w:pPr>
            <w:r>
              <w:rPr>
                <w:rFonts w:ascii="Cambria" w:hAnsi="Cambria"/>
                <w:b/>
                <w:sz w:val="28"/>
                <w:u w:val="single"/>
              </w:rPr>
              <w:t>ADDITIONAL INFORMATION</w:t>
            </w:r>
          </w:p>
        </w:tc>
      </w:tr>
      <w:tr w:rsidR="009A0D01" w14:paraId="407C5EEF" w14:textId="77777777" w:rsidTr="00B10D69">
        <w:tc>
          <w:tcPr>
            <w:tcW w:w="11341" w:type="dxa"/>
            <w:gridSpan w:val="8"/>
          </w:tcPr>
          <w:p w14:paraId="42689080" w14:textId="77777777" w:rsidR="009A0D01" w:rsidRDefault="009A0D01" w:rsidP="00B10D69">
            <w:pPr>
              <w:spacing w:line="300" w:lineRule="exact"/>
              <w:rPr>
                <w:rFonts w:ascii="Cambria" w:hAnsi="Cambria"/>
                <w:bCs/>
              </w:rPr>
            </w:pPr>
            <w:r w:rsidRPr="00D027B3">
              <w:rPr>
                <w:rFonts w:ascii="Cambria" w:hAnsi="Cambria"/>
                <w:b/>
                <w:bCs/>
              </w:rPr>
              <w:t>Programming Languages</w:t>
            </w:r>
            <w:r>
              <w:rPr>
                <w:rFonts w:ascii="Cambria" w:hAnsi="Cambria"/>
                <w:bCs/>
              </w:rPr>
              <w:t xml:space="preserve">: </w:t>
            </w:r>
            <w:r w:rsidRPr="00F40A4E">
              <w:rPr>
                <w:rFonts w:ascii="Cambria" w:hAnsi="Cambria"/>
                <w:bCs/>
              </w:rPr>
              <w:t>Python (</w:t>
            </w:r>
            <w:proofErr w:type="spellStart"/>
            <w:r w:rsidRPr="00F40A4E">
              <w:rPr>
                <w:rFonts w:ascii="Cambria" w:hAnsi="Cambria"/>
                <w:bCs/>
              </w:rPr>
              <w:t>PyTorch</w:t>
            </w:r>
            <w:proofErr w:type="spellEnd"/>
            <w:r>
              <w:rPr>
                <w:rFonts w:ascii="Cambria" w:hAnsi="Cambria" w:hint="eastAsia"/>
                <w:bCs/>
              </w:rPr>
              <w:t xml:space="preserve"> </w:t>
            </w:r>
            <w:r w:rsidRPr="00F40A4E">
              <w:rPr>
                <w:rFonts w:ascii="Cambria" w:hAnsi="Cambria"/>
                <w:bCs/>
              </w:rPr>
              <w:t>/</w:t>
            </w:r>
            <w:r>
              <w:rPr>
                <w:rFonts w:ascii="Cambria" w:hAnsi="Cambria" w:hint="eastAsia"/>
                <w:bCs/>
              </w:rPr>
              <w:t xml:space="preserve"> </w:t>
            </w:r>
            <w:r w:rsidRPr="00F40A4E">
              <w:rPr>
                <w:rFonts w:ascii="Cambria" w:hAnsi="Cambria"/>
                <w:bCs/>
              </w:rPr>
              <w:t>OpenCV), C++ (ROS)</w:t>
            </w:r>
          </w:p>
        </w:tc>
      </w:tr>
      <w:tr w:rsidR="009A0D01" w14:paraId="48CB8A90" w14:textId="77777777" w:rsidTr="00B10D69">
        <w:tc>
          <w:tcPr>
            <w:tcW w:w="11341" w:type="dxa"/>
            <w:gridSpan w:val="8"/>
          </w:tcPr>
          <w:p w14:paraId="7E52C7E5" w14:textId="77777777" w:rsidR="009A0D01" w:rsidRDefault="009A0D01" w:rsidP="00B10D69">
            <w:pPr>
              <w:spacing w:line="300" w:lineRule="exact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Computer Skills: </w:t>
            </w:r>
            <w:r w:rsidRPr="00F40A4E">
              <w:rPr>
                <w:rFonts w:ascii="Cambria" w:hAnsi="Cambria" w:hint="eastAsia"/>
                <w:bCs/>
              </w:rPr>
              <w:t xml:space="preserve">Isaac </w:t>
            </w:r>
            <w:proofErr w:type="gramStart"/>
            <w:r w:rsidRPr="00F40A4E">
              <w:rPr>
                <w:rFonts w:ascii="Cambria" w:hAnsi="Cambria" w:hint="eastAsia"/>
                <w:bCs/>
              </w:rPr>
              <w:t>Gym</w:t>
            </w:r>
            <w:r>
              <w:rPr>
                <w:rFonts w:ascii="Cambria" w:hAnsi="Cambria" w:hint="eastAsia"/>
                <w:bCs/>
              </w:rPr>
              <w:t>(</w:t>
            </w:r>
            <w:proofErr w:type="gramEnd"/>
            <w:r>
              <w:rPr>
                <w:rFonts w:ascii="Cambria" w:hAnsi="Cambria" w:hint="eastAsia"/>
                <w:bCs/>
              </w:rPr>
              <w:t>RL Training)</w:t>
            </w:r>
            <w:r w:rsidRPr="00F40A4E">
              <w:rPr>
                <w:rFonts w:ascii="Cambria" w:hAnsi="Cambria" w:hint="eastAsia"/>
                <w:bCs/>
              </w:rPr>
              <w:t>, MATLAB(</w:t>
            </w:r>
            <w:r>
              <w:rPr>
                <w:rFonts w:ascii="Cambria" w:hAnsi="Cambria" w:hint="eastAsia"/>
                <w:bCs/>
              </w:rPr>
              <w:t>Simulation</w:t>
            </w:r>
            <w:r w:rsidRPr="00F40A4E">
              <w:rPr>
                <w:rFonts w:ascii="Cambria" w:hAnsi="Cambria" w:hint="eastAsia"/>
                <w:bCs/>
              </w:rPr>
              <w:t xml:space="preserve">), </w:t>
            </w:r>
            <w:proofErr w:type="gramStart"/>
            <w:r w:rsidRPr="00F40A4E">
              <w:rPr>
                <w:rFonts w:ascii="Cambria" w:hAnsi="Cambria" w:hint="eastAsia"/>
                <w:bCs/>
              </w:rPr>
              <w:t>SolidWorks</w:t>
            </w:r>
            <w:r>
              <w:rPr>
                <w:rFonts w:ascii="Cambria" w:hAnsi="Cambria" w:hint="eastAsia"/>
                <w:bCs/>
              </w:rPr>
              <w:t>(</w:t>
            </w:r>
            <w:proofErr w:type="gramEnd"/>
            <w:r>
              <w:rPr>
                <w:rFonts w:ascii="Cambria" w:hAnsi="Cambria" w:hint="eastAsia"/>
                <w:bCs/>
              </w:rPr>
              <w:t>Patents)</w:t>
            </w:r>
            <w:r w:rsidRPr="00F40A4E">
              <w:rPr>
                <w:rFonts w:ascii="Cambria" w:hAnsi="Cambria" w:hint="eastAsia"/>
                <w:bCs/>
              </w:rPr>
              <w:t>, AutoCAD</w:t>
            </w:r>
          </w:p>
        </w:tc>
      </w:tr>
      <w:tr w:rsidR="009A0D01" w14:paraId="73105711" w14:textId="77777777" w:rsidTr="00B10D69">
        <w:tc>
          <w:tcPr>
            <w:tcW w:w="11341" w:type="dxa"/>
            <w:gridSpan w:val="8"/>
          </w:tcPr>
          <w:p w14:paraId="438F7F38" w14:textId="77777777" w:rsidR="009A0D01" w:rsidRDefault="009A0D01" w:rsidP="00B10D69">
            <w:pPr>
              <w:spacing w:line="300" w:lineRule="exact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Hobbies</w:t>
            </w:r>
            <w:r>
              <w:rPr>
                <w:rFonts w:ascii="Cambria" w:hAnsi="Cambria"/>
              </w:rPr>
              <w:t>: G</w:t>
            </w:r>
            <w:r>
              <w:rPr>
                <w:rFonts w:ascii="Cambria" w:hAnsi="Cambria" w:hint="eastAsia"/>
              </w:rPr>
              <w:t>uitar</w:t>
            </w:r>
            <w:r>
              <w:rPr>
                <w:rFonts w:ascii="Cambria" w:hAnsi="Cambria"/>
              </w:rPr>
              <w:t>, Drum Set, Football, Badminton</w:t>
            </w:r>
          </w:p>
        </w:tc>
      </w:tr>
    </w:tbl>
    <w:p w14:paraId="56255315" w14:textId="77777777" w:rsidR="00C4522B" w:rsidRPr="009A0D01" w:rsidRDefault="00C4522B">
      <w:pPr>
        <w:rPr>
          <w:vertAlign w:val="superscript"/>
        </w:rPr>
      </w:pPr>
    </w:p>
    <w:sectPr w:rsidR="00C4522B" w:rsidRPr="009A0D01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F60E77" w14:textId="77777777" w:rsidR="00320E1C" w:rsidRDefault="00320E1C" w:rsidP="004F13DA">
      <w:r>
        <w:separator/>
      </w:r>
    </w:p>
  </w:endnote>
  <w:endnote w:type="continuationSeparator" w:id="0">
    <w:p w14:paraId="529E6848" w14:textId="77777777" w:rsidR="00320E1C" w:rsidRDefault="00320E1C" w:rsidP="004F13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7CAC8A" w14:textId="77777777" w:rsidR="00320E1C" w:rsidRDefault="00320E1C" w:rsidP="004F13DA">
      <w:r>
        <w:separator/>
      </w:r>
    </w:p>
  </w:footnote>
  <w:footnote w:type="continuationSeparator" w:id="0">
    <w:p w14:paraId="2C3E67B0" w14:textId="77777777" w:rsidR="00320E1C" w:rsidRDefault="00320E1C" w:rsidP="004F13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AC747B"/>
    <w:multiLevelType w:val="hybridMultilevel"/>
    <w:tmpl w:val="0A98D178"/>
    <w:lvl w:ilvl="0" w:tplc="9D8C81E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76FE44DB"/>
    <w:multiLevelType w:val="multilevel"/>
    <w:tmpl w:val="76FE44D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414134519">
    <w:abstractNumId w:val="1"/>
  </w:num>
  <w:num w:numId="2" w16cid:durableId="1818453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3MDY3MzEyMzY1NDNV0lEKTi0uzszPAykwNKsFAN/ec4otAAAA"/>
    <w:docVar w:name="commondata" w:val="eyJoZGlkIjoiZmRjOTRhMGQzZDEzNDE3NDUxOTk0OTcwMGFjMmExZWQifQ=="/>
  </w:docVars>
  <w:rsids>
    <w:rsidRoot w:val="0071443B"/>
    <w:rsid w:val="00000BE0"/>
    <w:rsid w:val="0000186F"/>
    <w:rsid w:val="0000599E"/>
    <w:rsid w:val="000147AC"/>
    <w:rsid w:val="00014C1D"/>
    <w:rsid w:val="000158C3"/>
    <w:rsid w:val="000160DB"/>
    <w:rsid w:val="00021A95"/>
    <w:rsid w:val="00026745"/>
    <w:rsid w:val="000271DD"/>
    <w:rsid w:val="0003137A"/>
    <w:rsid w:val="00031608"/>
    <w:rsid w:val="00032593"/>
    <w:rsid w:val="00034EBC"/>
    <w:rsid w:val="00037473"/>
    <w:rsid w:val="000410BE"/>
    <w:rsid w:val="000477BA"/>
    <w:rsid w:val="000500A1"/>
    <w:rsid w:val="000548DE"/>
    <w:rsid w:val="000601C8"/>
    <w:rsid w:val="00063267"/>
    <w:rsid w:val="00063E23"/>
    <w:rsid w:val="00071FE0"/>
    <w:rsid w:val="00082482"/>
    <w:rsid w:val="000843FB"/>
    <w:rsid w:val="000872A8"/>
    <w:rsid w:val="00087C1A"/>
    <w:rsid w:val="000908BF"/>
    <w:rsid w:val="0009377A"/>
    <w:rsid w:val="000A766C"/>
    <w:rsid w:val="000B0657"/>
    <w:rsid w:val="000B19AF"/>
    <w:rsid w:val="000B2B29"/>
    <w:rsid w:val="000E1A16"/>
    <w:rsid w:val="000E38FC"/>
    <w:rsid w:val="000F2823"/>
    <w:rsid w:val="000F28DD"/>
    <w:rsid w:val="000F4469"/>
    <w:rsid w:val="000F46B9"/>
    <w:rsid w:val="000F61EF"/>
    <w:rsid w:val="00101AF1"/>
    <w:rsid w:val="00101E2E"/>
    <w:rsid w:val="00111AA8"/>
    <w:rsid w:val="00117CEA"/>
    <w:rsid w:val="00122B14"/>
    <w:rsid w:val="001356E2"/>
    <w:rsid w:val="0014411F"/>
    <w:rsid w:val="00144B93"/>
    <w:rsid w:val="00145A9B"/>
    <w:rsid w:val="00147C37"/>
    <w:rsid w:val="00152B01"/>
    <w:rsid w:val="001539E4"/>
    <w:rsid w:val="00154CC5"/>
    <w:rsid w:val="00155C2A"/>
    <w:rsid w:val="00161F18"/>
    <w:rsid w:val="00164FD1"/>
    <w:rsid w:val="00170A28"/>
    <w:rsid w:val="00171326"/>
    <w:rsid w:val="00174C43"/>
    <w:rsid w:val="00180E74"/>
    <w:rsid w:val="00181D53"/>
    <w:rsid w:val="00184DB0"/>
    <w:rsid w:val="001850C3"/>
    <w:rsid w:val="00187CA1"/>
    <w:rsid w:val="00197FEB"/>
    <w:rsid w:val="001A6BD1"/>
    <w:rsid w:val="001B0F40"/>
    <w:rsid w:val="001B1958"/>
    <w:rsid w:val="001B4576"/>
    <w:rsid w:val="001B5969"/>
    <w:rsid w:val="001B666F"/>
    <w:rsid w:val="001B6A38"/>
    <w:rsid w:val="001C3D65"/>
    <w:rsid w:val="001C54E4"/>
    <w:rsid w:val="001D1FCF"/>
    <w:rsid w:val="001D2AA4"/>
    <w:rsid w:val="001E355F"/>
    <w:rsid w:val="001E3CC5"/>
    <w:rsid w:val="001E7BDD"/>
    <w:rsid w:val="001F1094"/>
    <w:rsid w:val="001F123B"/>
    <w:rsid w:val="001F1F48"/>
    <w:rsid w:val="002025DB"/>
    <w:rsid w:val="0020485B"/>
    <w:rsid w:val="002062B5"/>
    <w:rsid w:val="00211A27"/>
    <w:rsid w:val="00212450"/>
    <w:rsid w:val="00213678"/>
    <w:rsid w:val="002148A7"/>
    <w:rsid w:val="002149A2"/>
    <w:rsid w:val="0021731D"/>
    <w:rsid w:val="002200F7"/>
    <w:rsid w:val="0023428D"/>
    <w:rsid w:val="002376B9"/>
    <w:rsid w:val="00254DCB"/>
    <w:rsid w:val="00270A2E"/>
    <w:rsid w:val="00271FB9"/>
    <w:rsid w:val="00281AF0"/>
    <w:rsid w:val="00285F5D"/>
    <w:rsid w:val="00296400"/>
    <w:rsid w:val="002B72C0"/>
    <w:rsid w:val="002C4170"/>
    <w:rsid w:val="002C577C"/>
    <w:rsid w:val="002C61EE"/>
    <w:rsid w:val="002C73C4"/>
    <w:rsid w:val="002D03D2"/>
    <w:rsid w:val="002D40C0"/>
    <w:rsid w:val="002D587F"/>
    <w:rsid w:val="002E2022"/>
    <w:rsid w:val="002E3840"/>
    <w:rsid w:val="002E4218"/>
    <w:rsid w:val="002F191F"/>
    <w:rsid w:val="002F19E9"/>
    <w:rsid w:val="002F1D2E"/>
    <w:rsid w:val="002F58A9"/>
    <w:rsid w:val="003006F1"/>
    <w:rsid w:val="00312358"/>
    <w:rsid w:val="00312E2A"/>
    <w:rsid w:val="00320E1C"/>
    <w:rsid w:val="00321B87"/>
    <w:rsid w:val="00324139"/>
    <w:rsid w:val="003261EC"/>
    <w:rsid w:val="003306CD"/>
    <w:rsid w:val="003313D4"/>
    <w:rsid w:val="003453B0"/>
    <w:rsid w:val="0035255C"/>
    <w:rsid w:val="00366F15"/>
    <w:rsid w:val="00371444"/>
    <w:rsid w:val="00374A98"/>
    <w:rsid w:val="00376883"/>
    <w:rsid w:val="00377594"/>
    <w:rsid w:val="00377B7E"/>
    <w:rsid w:val="00382A1E"/>
    <w:rsid w:val="00383296"/>
    <w:rsid w:val="003858C9"/>
    <w:rsid w:val="00394C17"/>
    <w:rsid w:val="00394EE4"/>
    <w:rsid w:val="00396072"/>
    <w:rsid w:val="00397871"/>
    <w:rsid w:val="003A24CF"/>
    <w:rsid w:val="003B0B29"/>
    <w:rsid w:val="003B42FC"/>
    <w:rsid w:val="003C1866"/>
    <w:rsid w:val="003C4760"/>
    <w:rsid w:val="003C7A04"/>
    <w:rsid w:val="003D1314"/>
    <w:rsid w:val="003E0BA7"/>
    <w:rsid w:val="003E0D04"/>
    <w:rsid w:val="003E1FD6"/>
    <w:rsid w:val="003E3EFF"/>
    <w:rsid w:val="003E6AA2"/>
    <w:rsid w:val="003E6D3C"/>
    <w:rsid w:val="003F1C73"/>
    <w:rsid w:val="003F5AE3"/>
    <w:rsid w:val="003F7025"/>
    <w:rsid w:val="00400100"/>
    <w:rsid w:val="00400735"/>
    <w:rsid w:val="00401A17"/>
    <w:rsid w:val="0040200C"/>
    <w:rsid w:val="004068A8"/>
    <w:rsid w:val="004069BB"/>
    <w:rsid w:val="004078B0"/>
    <w:rsid w:val="00410C60"/>
    <w:rsid w:val="0041202D"/>
    <w:rsid w:val="004120DF"/>
    <w:rsid w:val="00412420"/>
    <w:rsid w:val="00416FC3"/>
    <w:rsid w:val="00427DA5"/>
    <w:rsid w:val="00431D36"/>
    <w:rsid w:val="00436309"/>
    <w:rsid w:val="00436F35"/>
    <w:rsid w:val="0044312A"/>
    <w:rsid w:val="004631D4"/>
    <w:rsid w:val="004644B8"/>
    <w:rsid w:val="00467162"/>
    <w:rsid w:val="00470565"/>
    <w:rsid w:val="00473404"/>
    <w:rsid w:val="00481B9C"/>
    <w:rsid w:val="00482B46"/>
    <w:rsid w:val="00483D53"/>
    <w:rsid w:val="004840D9"/>
    <w:rsid w:val="00484F9B"/>
    <w:rsid w:val="00486267"/>
    <w:rsid w:val="00487F8D"/>
    <w:rsid w:val="004935F8"/>
    <w:rsid w:val="00496AD4"/>
    <w:rsid w:val="004A2125"/>
    <w:rsid w:val="004A784F"/>
    <w:rsid w:val="004B167D"/>
    <w:rsid w:val="004B1BBC"/>
    <w:rsid w:val="004C207B"/>
    <w:rsid w:val="004C2C0D"/>
    <w:rsid w:val="004C5B5A"/>
    <w:rsid w:val="004D3B1B"/>
    <w:rsid w:val="004E0189"/>
    <w:rsid w:val="004E221E"/>
    <w:rsid w:val="004E26B5"/>
    <w:rsid w:val="004E727E"/>
    <w:rsid w:val="004F13DA"/>
    <w:rsid w:val="004F3B28"/>
    <w:rsid w:val="00510C2C"/>
    <w:rsid w:val="00516183"/>
    <w:rsid w:val="005178CF"/>
    <w:rsid w:val="00526167"/>
    <w:rsid w:val="005422E6"/>
    <w:rsid w:val="00544576"/>
    <w:rsid w:val="00544981"/>
    <w:rsid w:val="00550E7F"/>
    <w:rsid w:val="00562AF0"/>
    <w:rsid w:val="005637FD"/>
    <w:rsid w:val="005652F0"/>
    <w:rsid w:val="00570918"/>
    <w:rsid w:val="00574F6B"/>
    <w:rsid w:val="00575083"/>
    <w:rsid w:val="00584F71"/>
    <w:rsid w:val="005904C3"/>
    <w:rsid w:val="0059740D"/>
    <w:rsid w:val="005A6054"/>
    <w:rsid w:val="005B06CA"/>
    <w:rsid w:val="005B734C"/>
    <w:rsid w:val="005C09A3"/>
    <w:rsid w:val="005C3BA0"/>
    <w:rsid w:val="005E4CEC"/>
    <w:rsid w:val="005E7C07"/>
    <w:rsid w:val="005F3C77"/>
    <w:rsid w:val="005F55ED"/>
    <w:rsid w:val="005F59C1"/>
    <w:rsid w:val="005F6B3D"/>
    <w:rsid w:val="00616D0C"/>
    <w:rsid w:val="00620BB7"/>
    <w:rsid w:val="00621646"/>
    <w:rsid w:val="00621732"/>
    <w:rsid w:val="00621A19"/>
    <w:rsid w:val="00621ABF"/>
    <w:rsid w:val="00624E32"/>
    <w:rsid w:val="00625550"/>
    <w:rsid w:val="00631776"/>
    <w:rsid w:val="00641275"/>
    <w:rsid w:val="00642D5A"/>
    <w:rsid w:val="006430F3"/>
    <w:rsid w:val="00643D09"/>
    <w:rsid w:val="00652628"/>
    <w:rsid w:val="00654B90"/>
    <w:rsid w:val="00655C82"/>
    <w:rsid w:val="00676152"/>
    <w:rsid w:val="00676FE0"/>
    <w:rsid w:val="006830BF"/>
    <w:rsid w:val="006928A5"/>
    <w:rsid w:val="006A0B6A"/>
    <w:rsid w:val="006A6EA7"/>
    <w:rsid w:val="006B035B"/>
    <w:rsid w:val="006B2090"/>
    <w:rsid w:val="006B3F97"/>
    <w:rsid w:val="006B40DA"/>
    <w:rsid w:val="006B4CA7"/>
    <w:rsid w:val="006B64B7"/>
    <w:rsid w:val="006B797F"/>
    <w:rsid w:val="006C3C09"/>
    <w:rsid w:val="006C58A0"/>
    <w:rsid w:val="006C5EE2"/>
    <w:rsid w:val="006C6842"/>
    <w:rsid w:val="006D599E"/>
    <w:rsid w:val="006D639A"/>
    <w:rsid w:val="006E7268"/>
    <w:rsid w:val="006F6A26"/>
    <w:rsid w:val="0071443B"/>
    <w:rsid w:val="00715A45"/>
    <w:rsid w:val="00716841"/>
    <w:rsid w:val="007173B2"/>
    <w:rsid w:val="00721132"/>
    <w:rsid w:val="0072189A"/>
    <w:rsid w:val="00722169"/>
    <w:rsid w:val="00723C25"/>
    <w:rsid w:val="007326BF"/>
    <w:rsid w:val="00741187"/>
    <w:rsid w:val="00743736"/>
    <w:rsid w:val="007446F3"/>
    <w:rsid w:val="00750C06"/>
    <w:rsid w:val="0075279E"/>
    <w:rsid w:val="00753379"/>
    <w:rsid w:val="00754F81"/>
    <w:rsid w:val="007565CA"/>
    <w:rsid w:val="00765A32"/>
    <w:rsid w:val="007665FD"/>
    <w:rsid w:val="00766CED"/>
    <w:rsid w:val="007746A3"/>
    <w:rsid w:val="0077670F"/>
    <w:rsid w:val="00777296"/>
    <w:rsid w:val="00780BE6"/>
    <w:rsid w:val="00780EBB"/>
    <w:rsid w:val="00785FF0"/>
    <w:rsid w:val="007A00BF"/>
    <w:rsid w:val="007A2B69"/>
    <w:rsid w:val="007B1F85"/>
    <w:rsid w:val="007B2C93"/>
    <w:rsid w:val="007C167A"/>
    <w:rsid w:val="007C2757"/>
    <w:rsid w:val="007C4C56"/>
    <w:rsid w:val="007D210E"/>
    <w:rsid w:val="007D270C"/>
    <w:rsid w:val="007E24A3"/>
    <w:rsid w:val="007E26E6"/>
    <w:rsid w:val="007E65F0"/>
    <w:rsid w:val="007F6F74"/>
    <w:rsid w:val="007F7862"/>
    <w:rsid w:val="00800B6D"/>
    <w:rsid w:val="00804DA5"/>
    <w:rsid w:val="008077C4"/>
    <w:rsid w:val="00814EC5"/>
    <w:rsid w:val="00817353"/>
    <w:rsid w:val="00827F9E"/>
    <w:rsid w:val="0083326F"/>
    <w:rsid w:val="0083364B"/>
    <w:rsid w:val="00836DCA"/>
    <w:rsid w:val="008622A4"/>
    <w:rsid w:val="00864D11"/>
    <w:rsid w:val="00870140"/>
    <w:rsid w:val="00872496"/>
    <w:rsid w:val="00874D25"/>
    <w:rsid w:val="008756FD"/>
    <w:rsid w:val="00883C5C"/>
    <w:rsid w:val="0089471C"/>
    <w:rsid w:val="00897697"/>
    <w:rsid w:val="008A021D"/>
    <w:rsid w:val="008A3588"/>
    <w:rsid w:val="008A38F0"/>
    <w:rsid w:val="008A7A1F"/>
    <w:rsid w:val="008B6053"/>
    <w:rsid w:val="008C5AE4"/>
    <w:rsid w:val="008D4688"/>
    <w:rsid w:val="008D665C"/>
    <w:rsid w:val="008E0640"/>
    <w:rsid w:val="008E264B"/>
    <w:rsid w:val="008E3CA9"/>
    <w:rsid w:val="008E6EAD"/>
    <w:rsid w:val="008F7105"/>
    <w:rsid w:val="00902164"/>
    <w:rsid w:val="00902F76"/>
    <w:rsid w:val="0091589A"/>
    <w:rsid w:val="00922BE7"/>
    <w:rsid w:val="009310E0"/>
    <w:rsid w:val="00932612"/>
    <w:rsid w:val="00935907"/>
    <w:rsid w:val="0093691F"/>
    <w:rsid w:val="00937965"/>
    <w:rsid w:val="0094169F"/>
    <w:rsid w:val="009416EE"/>
    <w:rsid w:val="0094494A"/>
    <w:rsid w:val="0094567C"/>
    <w:rsid w:val="00961000"/>
    <w:rsid w:val="00961F8D"/>
    <w:rsid w:val="0096200B"/>
    <w:rsid w:val="00962E0A"/>
    <w:rsid w:val="009710C2"/>
    <w:rsid w:val="00971BCE"/>
    <w:rsid w:val="00980188"/>
    <w:rsid w:val="00981BD8"/>
    <w:rsid w:val="0098387B"/>
    <w:rsid w:val="0098512A"/>
    <w:rsid w:val="009869F2"/>
    <w:rsid w:val="00987F99"/>
    <w:rsid w:val="009A0D01"/>
    <w:rsid w:val="009A4D5F"/>
    <w:rsid w:val="009A650F"/>
    <w:rsid w:val="009B4904"/>
    <w:rsid w:val="009B6731"/>
    <w:rsid w:val="009C1C59"/>
    <w:rsid w:val="009C2E09"/>
    <w:rsid w:val="009C3E7A"/>
    <w:rsid w:val="009C5501"/>
    <w:rsid w:val="009C76F2"/>
    <w:rsid w:val="009E5657"/>
    <w:rsid w:val="009E670B"/>
    <w:rsid w:val="009F1D1C"/>
    <w:rsid w:val="009F39B7"/>
    <w:rsid w:val="009F41D2"/>
    <w:rsid w:val="009F7D58"/>
    <w:rsid w:val="00A024D4"/>
    <w:rsid w:val="00A05EB5"/>
    <w:rsid w:val="00A07DF3"/>
    <w:rsid w:val="00A12ED1"/>
    <w:rsid w:val="00A13355"/>
    <w:rsid w:val="00A23A89"/>
    <w:rsid w:val="00A35539"/>
    <w:rsid w:val="00A375CA"/>
    <w:rsid w:val="00A42507"/>
    <w:rsid w:val="00A530DD"/>
    <w:rsid w:val="00A544C6"/>
    <w:rsid w:val="00A57C53"/>
    <w:rsid w:val="00A614CA"/>
    <w:rsid w:val="00A617F0"/>
    <w:rsid w:val="00A64722"/>
    <w:rsid w:val="00A67A00"/>
    <w:rsid w:val="00A72FE8"/>
    <w:rsid w:val="00A804CB"/>
    <w:rsid w:val="00A87C63"/>
    <w:rsid w:val="00A95D98"/>
    <w:rsid w:val="00A9778D"/>
    <w:rsid w:val="00AA3AF6"/>
    <w:rsid w:val="00AA503C"/>
    <w:rsid w:val="00AB3B72"/>
    <w:rsid w:val="00AB70DB"/>
    <w:rsid w:val="00AD56D5"/>
    <w:rsid w:val="00AE16BA"/>
    <w:rsid w:val="00AE29F6"/>
    <w:rsid w:val="00AE5412"/>
    <w:rsid w:val="00AE5C99"/>
    <w:rsid w:val="00AE756C"/>
    <w:rsid w:val="00AF01E5"/>
    <w:rsid w:val="00AF2574"/>
    <w:rsid w:val="00AF4281"/>
    <w:rsid w:val="00AF62EF"/>
    <w:rsid w:val="00B03B6E"/>
    <w:rsid w:val="00B26249"/>
    <w:rsid w:val="00B2773D"/>
    <w:rsid w:val="00B278DA"/>
    <w:rsid w:val="00B3092A"/>
    <w:rsid w:val="00B32F74"/>
    <w:rsid w:val="00B34918"/>
    <w:rsid w:val="00B36074"/>
    <w:rsid w:val="00B41D95"/>
    <w:rsid w:val="00B54101"/>
    <w:rsid w:val="00B57C44"/>
    <w:rsid w:val="00B72648"/>
    <w:rsid w:val="00B74D66"/>
    <w:rsid w:val="00B77BA7"/>
    <w:rsid w:val="00B80A79"/>
    <w:rsid w:val="00B84D2F"/>
    <w:rsid w:val="00B854DD"/>
    <w:rsid w:val="00B924C3"/>
    <w:rsid w:val="00B93938"/>
    <w:rsid w:val="00BA0EDA"/>
    <w:rsid w:val="00BA2B57"/>
    <w:rsid w:val="00BA3493"/>
    <w:rsid w:val="00BA383E"/>
    <w:rsid w:val="00BB22FA"/>
    <w:rsid w:val="00BB2304"/>
    <w:rsid w:val="00BB2C6B"/>
    <w:rsid w:val="00BB4050"/>
    <w:rsid w:val="00BC3C44"/>
    <w:rsid w:val="00BD2D0B"/>
    <w:rsid w:val="00BD2F06"/>
    <w:rsid w:val="00BD5B87"/>
    <w:rsid w:val="00BE12BD"/>
    <w:rsid w:val="00BE59B3"/>
    <w:rsid w:val="00BE75E4"/>
    <w:rsid w:val="00BE7689"/>
    <w:rsid w:val="00BF30B0"/>
    <w:rsid w:val="00BF4766"/>
    <w:rsid w:val="00BF75E5"/>
    <w:rsid w:val="00C01D93"/>
    <w:rsid w:val="00C101BA"/>
    <w:rsid w:val="00C126C3"/>
    <w:rsid w:val="00C204DE"/>
    <w:rsid w:val="00C210E0"/>
    <w:rsid w:val="00C2497E"/>
    <w:rsid w:val="00C253E5"/>
    <w:rsid w:val="00C3054B"/>
    <w:rsid w:val="00C3347D"/>
    <w:rsid w:val="00C35F4B"/>
    <w:rsid w:val="00C4153D"/>
    <w:rsid w:val="00C43CFB"/>
    <w:rsid w:val="00C4522B"/>
    <w:rsid w:val="00C45DE0"/>
    <w:rsid w:val="00C560B9"/>
    <w:rsid w:val="00C60B1B"/>
    <w:rsid w:val="00C61BBD"/>
    <w:rsid w:val="00C7273F"/>
    <w:rsid w:val="00C813E0"/>
    <w:rsid w:val="00C85FC7"/>
    <w:rsid w:val="00C86329"/>
    <w:rsid w:val="00C930CF"/>
    <w:rsid w:val="00CA500A"/>
    <w:rsid w:val="00CB11CE"/>
    <w:rsid w:val="00CC00E3"/>
    <w:rsid w:val="00CC400A"/>
    <w:rsid w:val="00CC7CA1"/>
    <w:rsid w:val="00CF29F2"/>
    <w:rsid w:val="00CF5978"/>
    <w:rsid w:val="00D0027C"/>
    <w:rsid w:val="00D015D9"/>
    <w:rsid w:val="00D027B3"/>
    <w:rsid w:val="00D03041"/>
    <w:rsid w:val="00D1205D"/>
    <w:rsid w:val="00D206E5"/>
    <w:rsid w:val="00D222C1"/>
    <w:rsid w:val="00D36CEB"/>
    <w:rsid w:val="00D4195D"/>
    <w:rsid w:val="00D41EBC"/>
    <w:rsid w:val="00D424F0"/>
    <w:rsid w:val="00D45AD9"/>
    <w:rsid w:val="00D512C2"/>
    <w:rsid w:val="00D52753"/>
    <w:rsid w:val="00D569EE"/>
    <w:rsid w:val="00D7617A"/>
    <w:rsid w:val="00D763B6"/>
    <w:rsid w:val="00D81E23"/>
    <w:rsid w:val="00D835C4"/>
    <w:rsid w:val="00D8640A"/>
    <w:rsid w:val="00D9195E"/>
    <w:rsid w:val="00D9435B"/>
    <w:rsid w:val="00D9500B"/>
    <w:rsid w:val="00DA223F"/>
    <w:rsid w:val="00DA42F7"/>
    <w:rsid w:val="00DA4F2B"/>
    <w:rsid w:val="00DA7BBD"/>
    <w:rsid w:val="00DB29AC"/>
    <w:rsid w:val="00DB534D"/>
    <w:rsid w:val="00DC0153"/>
    <w:rsid w:val="00DC5F83"/>
    <w:rsid w:val="00DC6B11"/>
    <w:rsid w:val="00DE381B"/>
    <w:rsid w:val="00DE6D7E"/>
    <w:rsid w:val="00DE78F6"/>
    <w:rsid w:val="00DF4D16"/>
    <w:rsid w:val="00DF53B4"/>
    <w:rsid w:val="00DF6DAB"/>
    <w:rsid w:val="00E015B3"/>
    <w:rsid w:val="00E03A73"/>
    <w:rsid w:val="00E23D5C"/>
    <w:rsid w:val="00E30080"/>
    <w:rsid w:val="00E4681F"/>
    <w:rsid w:val="00E46941"/>
    <w:rsid w:val="00E5037F"/>
    <w:rsid w:val="00E51CDD"/>
    <w:rsid w:val="00E5211C"/>
    <w:rsid w:val="00E5260D"/>
    <w:rsid w:val="00E52A54"/>
    <w:rsid w:val="00E57144"/>
    <w:rsid w:val="00E60273"/>
    <w:rsid w:val="00E62DA2"/>
    <w:rsid w:val="00E707D8"/>
    <w:rsid w:val="00E75400"/>
    <w:rsid w:val="00E85C34"/>
    <w:rsid w:val="00E870A7"/>
    <w:rsid w:val="00E870E8"/>
    <w:rsid w:val="00E923D4"/>
    <w:rsid w:val="00E933C7"/>
    <w:rsid w:val="00E96451"/>
    <w:rsid w:val="00EA2738"/>
    <w:rsid w:val="00EA4AB4"/>
    <w:rsid w:val="00EA5467"/>
    <w:rsid w:val="00EB66CF"/>
    <w:rsid w:val="00EC13E7"/>
    <w:rsid w:val="00EC7AF8"/>
    <w:rsid w:val="00ED060A"/>
    <w:rsid w:val="00ED7461"/>
    <w:rsid w:val="00EE23CB"/>
    <w:rsid w:val="00EE4203"/>
    <w:rsid w:val="00EE5EB2"/>
    <w:rsid w:val="00EE6574"/>
    <w:rsid w:val="00F0012D"/>
    <w:rsid w:val="00F0145A"/>
    <w:rsid w:val="00F052DE"/>
    <w:rsid w:val="00F06D34"/>
    <w:rsid w:val="00F119A3"/>
    <w:rsid w:val="00F1393A"/>
    <w:rsid w:val="00F14FC7"/>
    <w:rsid w:val="00F2145A"/>
    <w:rsid w:val="00F22BFB"/>
    <w:rsid w:val="00F23F71"/>
    <w:rsid w:val="00F242C4"/>
    <w:rsid w:val="00F30DF8"/>
    <w:rsid w:val="00F30FEE"/>
    <w:rsid w:val="00F334F4"/>
    <w:rsid w:val="00F344A7"/>
    <w:rsid w:val="00F44263"/>
    <w:rsid w:val="00F4775B"/>
    <w:rsid w:val="00F537C5"/>
    <w:rsid w:val="00F64DEF"/>
    <w:rsid w:val="00F64E76"/>
    <w:rsid w:val="00F727F7"/>
    <w:rsid w:val="00F73236"/>
    <w:rsid w:val="00F73BF7"/>
    <w:rsid w:val="00F75E8A"/>
    <w:rsid w:val="00F822C4"/>
    <w:rsid w:val="00F9309A"/>
    <w:rsid w:val="00F93909"/>
    <w:rsid w:val="00FA0084"/>
    <w:rsid w:val="00FA0EC9"/>
    <w:rsid w:val="00FA181D"/>
    <w:rsid w:val="00FA290E"/>
    <w:rsid w:val="00FA2C73"/>
    <w:rsid w:val="00FA3792"/>
    <w:rsid w:val="00FA6CFC"/>
    <w:rsid w:val="00FA766C"/>
    <w:rsid w:val="00FB0795"/>
    <w:rsid w:val="00FB1B67"/>
    <w:rsid w:val="00FB43E2"/>
    <w:rsid w:val="00FB5722"/>
    <w:rsid w:val="00FB75BF"/>
    <w:rsid w:val="00FC01BB"/>
    <w:rsid w:val="00FC04A3"/>
    <w:rsid w:val="00FC155A"/>
    <w:rsid w:val="00FD3ECE"/>
    <w:rsid w:val="00FD542F"/>
    <w:rsid w:val="00FF1E5F"/>
    <w:rsid w:val="00FF5341"/>
    <w:rsid w:val="48C63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3FFFE29"/>
  <w15:docId w15:val="{E4A8984E-55A3-45A4-B0DA-C4D73EDD5A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2164"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rPr>
      <w:b/>
      <w:bCs/>
    </w:rPr>
  </w:style>
  <w:style w:type="table" w:styleId="ad">
    <w:name w:val="Table Grid"/>
    <w:basedOn w:val="a1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paragraph" w:styleId="af">
    <w:name w:val="List Paragraph"/>
    <w:basedOn w:val="a"/>
    <w:uiPriority w:val="34"/>
    <w:qFormat/>
    <w:pPr>
      <w:ind w:firstLineChars="200" w:firstLine="420"/>
    </w:pPr>
  </w:style>
  <w:style w:type="character" w:customStyle="1" w:styleId="a4">
    <w:name w:val="批注文字 字符"/>
    <w:basedOn w:val="a0"/>
    <w:link w:val="a3"/>
    <w:uiPriority w:val="99"/>
  </w:style>
  <w:style w:type="character" w:customStyle="1" w:styleId="ac">
    <w:name w:val="批注主题 字符"/>
    <w:basedOn w:val="a4"/>
    <w:link w:val="ab"/>
    <w:uiPriority w:val="99"/>
    <w:semiHidden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  <w:style w:type="character" w:styleId="af0">
    <w:name w:val="Hyperlink"/>
    <w:basedOn w:val="a0"/>
    <w:uiPriority w:val="99"/>
    <w:unhideWhenUsed/>
    <w:rsid w:val="00BA383E"/>
    <w:rPr>
      <w:color w:val="0000FF" w:themeColor="hyperlink"/>
      <w:u w:val="single"/>
    </w:rPr>
  </w:style>
  <w:style w:type="character" w:customStyle="1" w:styleId="1">
    <w:name w:val="未处理的提及1"/>
    <w:basedOn w:val="a0"/>
    <w:uiPriority w:val="99"/>
    <w:semiHidden/>
    <w:unhideWhenUsed/>
    <w:rsid w:val="00785FF0"/>
    <w:rPr>
      <w:color w:val="605E5C"/>
      <w:shd w:val="clear" w:color="auto" w:fill="E1DFDD"/>
    </w:rPr>
  </w:style>
  <w:style w:type="character" w:styleId="af1">
    <w:name w:val="Unresolved Mention"/>
    <w:basedOn w:val="a0"/>
    <w:uiPriority w:val="99"/>
    <w:semiHidden/>
    <w:unhideWhenUsed/>
    <w:rsid w:val="00394C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ilin03@outlook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xilin03.github.i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14655-4C1A-4AB4-8CA6-F08B18BF8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3</TotalTime>
  <Pages>2</Pages>
  <Words>416</Words>
  <Characters>2372</Characters>
  <Application>Microsoft Office Word</Application>
  <DocSecurity>0</DocSecurity>
  <Lines>19</Lines>
  <Paragraphs>5</Paragraphs>
  <ScaleCrop>false</ScaleCrop>
  <Company>微软中国</Company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clsevers</dc:creator>
  <cp:lastModifiedBy>Xi Lin</cp:lastModifiedBy>
  <cp:revision>365</cp:revision>
  <cp:lastPrinted>2025-04-27T13:45:00Z</cp:lastPrinted>
  <dcterms:created xsi:type="dcterms:W3CDTF">2023-01-14T06:22:00Z</dcterms:created>
  <dcterms:modified xsi:type="dcterms:W3CDTF">2025-05-09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e106e3ceab9d7bb3e6836a6fa9cf1d72a0989f83d6fc26f75425cc8971c8c9</vt:lpwstr>
  </property>
  <property fmtid="{D5CDD505-2E9C-101B-9397-08002B2CF9AE}" pid="3" name="KSOProductBuildVer">
    <vt:lpwstr>2052-11.1.0.14309</vt:lpwstr>
  </property>
  <property fmtid="{D5CDD505-2E9C-101B-9397-08002B2CF9AE}" pid="4" name="ICV">
    <vt:lpwstr>E5ABCA5B0BA248A99F819004F786E14A_13</vt:lpwstr>
  </property>
</Properties>
</file>